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66E4A" w14:textId="77777777" w:rsidR="00AE713B" w:rsidRDefault="00AE713B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Univerzitetna založba Univerze v Mariboru spoštuje zasebnost uporabnikov in osebne podatke obdeluje v skladu s predpisi na podr</w:t>
      </w:r>
      <w:r>
        <w:rPr>
          <w:rFonts w:asciiTheme="minorHAnsi" w:hAnsiTheme="minorHAnsi" w:cstheme="minorHAnsi"/>
          <w:b/>
          <w:bCs/>
          <w:sz w:val="22"/>
          <w:szCs w:val="22"/>
        </w:rPr>
        <w:t>očju varstva osebnih podatkov (</w:t>
      </w:r>
      <w:r w:rsidRPr="00AE713B">
        <w:rPr>
          <w:rFonts w:ascii="Calibri" w:hAnsi="Calibri" w:cs="Calibri"/>
          <w:b/>
          <w:bCs/>
          <w:sz w:val="22"/>
          <w:szCs w:val="22"/>
        </w:rPr>
        <w:t>https://press.um.si/index.php/ump/about/privacy</w:t>
      </w:r>
      <w:r>
        <w:rPr>
          <w:rFonts w:ascii="Calibri" w:hAnsi="Calibri" w:cs="Calibri"/>
          <w:b/>
          <w:bCs/>
          <w:sz w:val="22"/>
          <w:szCs w:val="22"/>
        </w:rPr>
        <w:t>).</w:t>
      </w:r>
    </w:p>
    <w:p w14:paraId="27120140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78C6AB2B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Prosimo, </w:t>
      </w:r>
      <w:r w:rsidR="001B1B90">
        <w:rPr>
          <w:rFonts w:asciiTheme="minorHAnsi" w:hAnsiTheme="minorHAnsi" w:cstheme="minorHAnsi"/>
          <w:b/>
          <w:bCs/>
          <w:sz w:val="22"/>
          <w:szCs w:val="22"/>
        </w:rPr>
        <w:t xml:space="preserve">da 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označite, ali se strinjate z zbiranjem vaših osebnih podatkov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8A1964A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208181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5B7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>Ne, ne strinjam se z zbiranjem mojih osebnih podatkov</w:t>
      </w:r>
    </w:p>
    <w:p w14:paraId="6A0F96E2" w14:textId="77777777" w:rsidR="00355BE1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850631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>Da, strinjam se z zbiranjem mojih osebnih podatkov</w:t>
      </w:r>
    </w:p>
    <w:p w14:paraId="731C3BA2" w14:textId="77777777" w:rsidR="001B1B90" w:rsidRPr="001B1B90" w:rsidRDefault="001B1B90" w:rsidP="00B95C98">
      <w:pPr>
        <w:rPr>
          <w:rFonts w:asciiTheme="minorHAnsi" w:hAnsiTheme="minorHAnsi" w:cstheme="minorHAnsi"/>
          <w:i/>
          <w:sz w:val="22"/>
          <w:szCs w:val="22"/>
        </w:rPr>
      </w:pPr>
      <w:r w:rsidRPr="001B1B90">
        <w:rPr>
          <w:rFonts w:asciiTheme="minorHAnsi" w:hAnsiTheme="minorHAnsi" w:cstheme="minorHAnsi"/>
          <w:i/>
          <w:sz w:val="22"/>
          <w:szCs w:val="22"/>
        </w:rPr>
        <w:t>(Če se z zbiranjem podatkov ne strinjate, ne nadaljujte z izpolnjevanjem vloge za predlog izida publikacije</w:t>
      </w:r>
      <w:r w:rsidR="00B95C98">
        <w:rPr>
          <w:rFonts w:asciiTheme="minorHAnsi" w:hAnsiTheme="minorHAnsi" w:cstheme="minorHAnsi"/>
          <w:i/>
          <w:sz w:val="22"/>
          <w:szCs w:val="22"/>
        </w:rPr>
        <w:t>.</w:t>
      </w:r>
      <w:r w:rsidRPr="001B1B90">
        <w:rPr>
          <w:rFonts w:asciiTheme="minorHAnsi" w:hAnsiTheme="minorHAnsi" w:cstheme="minorHAnsi"/>
          <w:i/>
          <w:sz w:val="22"/>
          <w:szCs w:val="22"/>
        </w:rPr>
        <w:t>)</w:t>
      </w:r>
    </w:p>
    <w:p w14:paraId="1D28A665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3B8443F0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5C2F2075" w14:textId="0D9827F3" w:rsidR="0016024A" w:rsidRPr="00AE713B" w:rsidRDefault="001F7FA0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sz w:val="22"/>
          <w:szCs w:val="22"/>
        </w:rPr>
        <w:t>Za pričetek obravnave izida publikacije vas vljudno prosimo, da izpolnite vlogo za predlog izida publikacije pri Univerzitetni založbi Univerze v Mariboru. </w:t>
      </w:r>
      <w:r w:rsidR="0016024A" w:rsidRPr="0016024A">
        <w:rPr>
          <w:rFonts w:asciiTheme="minorHAnsi" w:hAnsiTheme="minorHAnsi" w:cstheme="minorHAnsi"/>
          <w:sz w:val="22"/>
          <w:szCs w:val="22"/>
        </w:rPr>
        <w:t>Izpo</w:t>
      </w:r>
      <w:r w:rsidR="006B5B74">
        <w:rPr>
          <w:rFonts w:asciiTheme="minorHAnsi" w:hAnsiTheme="minorHAnsi" w:cstheme="minorHAnsi"/>
          <w:sz w:val="22"/>
          <w:szCs w:val="22"/>
        </w:rPr>
        <w:t>l</w:t>
      </w:r>
      <w:r w:rsidR="0016024A" w:rsidRPr="0016024A">
        <w:rPr>
          <w:rFonts w:asciiTheme="minorHAnsi" w:hAnsiTheme="minorHAnsi" w:cstheme="minorHAnsi"/>
          <w:sz w:val="22"/>
          <w:szCs w:val="22"/>
        </w:rPr>
        <w:t xml:space="preserve">njeno vlogo – predlog izida publikacije pri Univerzitetni založbi Univerze v Mariboru posredujte na e-naslov: </w:t>
      </w:r>
      <w:hyperlink r:id="rId6" w:history="1">
        <w:r w:rsidR="0066237E">
          <w:rPr>
            <w:rStyle w:val="Hiperpovezava"/>
            <w:rFonts w:asciiTheme="minorHAnsi" w:hAnsiTheme="minorHAnsi" w:cstheme="minorHAnsi"/>
            <w:sz w:val="22"/>
            <w:szCs w:val="22"/>
          </w:rPr>
          <w:t>jan.persa@um.si</w:t>
        </w:r>
      </w:hyperlink>
      <w:r w:rsidR="0016024A">
        <w:rPr>
          <w:rFonts w:asciiTheme="minorHAnsi" w:hAnsiTheme="minorHAnsi" w:cstheme="minorHAnsi"/>
          <w:sz w:val="22"/>
          <w:szCs w:val="22"/>
        </w:rPr>
        <w:t>;</w:t>
      </w:r>
      <w:r w:rsidR="0016024A" w:rsidRPr="0016024A">
        <w:rPr>
          <w:rFonts w:asciiTheme="minorHAnsi" w:hAnsiTheme="minorHAnsi" w:cstheme="minorHAnsi"/>
          <w:sz w:val="22"/>
          <w:szCs w:val="22"/>
        </w:rPr>
        <w:t xml:space="preserve"> ZADEVA: Predlog izida publika</w:t>
      </w:r>
      <w:r w:rsidR="00E10636">
        <w:rPr>
          <w:rFonts w:asciiTheme="minorHAnsi" w:hAnsiTheme="minorHAnsi" w:cstheme="minorHAnsi"/>
          <w:sz w:val="22"/>
          <w:szCs w:val="22"/>
        </w:rPr>
        <w:t>cije_Ime_Priimek ali</w:t>
      </w:r>
      <w:r w:rsidR="00E10636" w:rsidRPr="00E10636">
        <w:rPr>
          <w:rFonts w:asciiTheme="minorHAnsi" w:hAnsiTheme="minorHAnsi" w:cstheme="minorHAnsi"/>
          <w:sz w:val="22"/>
          <w:szCs w:val="22"/>
        </w:rPr>
        <w:t xml:space="preserve"> pa jo oddate preko Univerzitetnega portala </w:t>
      </w:r>
      <w:hyperlink r:id="rId7" w:history="1">
        <w:r w:rsidR="00E10636" w:rsidRPr="00E10636">
          <w:rPr>
            <w:rStyle w:val="Hiperpovezava"/>
            <w:rFonts w:asciiTheme="minorHAnsi" w:hAnsiTheme="minorHAnsi" w:cstheme="minorHAnsi"/>
            <w:sz w:val="22"/>
            <w:szCs w:val="22"/>
          </w:rPr>
          <w:t>press.um.si</w:t>
        </w:r>
      </w:hyperlink>
      <w:r w:rsidR="00E10636">
        <w:rPr>
          <w:rFonts w:asciiTheme="minorHAnsi" w:hAnsiTheme="minorHAnsi" w:cstheme="minorHAnsi"/>
          <w:sz w:val="22"/>
          <w:szCs w:val="22"/>
        </w:rPr>
        <w:t xml:space="preserve"> po uspešni registraciji/prijavi.</w:t>
      </w:r>
    </w:p>
    <w:p w14:paraId="16FD1348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05D95E6B" w14:textId="77777777" w:rsidR="00B95C98" w:rsidRPr="00AE713B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7F07D741" w14:textId="77777777" w:rsidR="00355BE1" w:rsidRPr="00AE713B" w:rsidRDefault="001F7FA0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A. DOPISNI AVTOR/UREDNIK PUBLIKACIJE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AD9D524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1D2C216" w14:textId="77777777" w:rsidR="00355BE1" w:rsidRDefault="00471525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1. 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Ime in priimek:</w:t>
      </w:r>
      <w:r w:rsidR="0069790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4D6C9125" w14:textId="77777777" w:rsidR="00697901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011863817"/>
          <w:placeholder>
            <w:docPart w:val="DefaultPlaceholder_-1854013440"/>
          </w:placeholder>
          <w:showingPlcHdr/>
        </w:sdtPr>
        <w:sdtEndPr/>
        <w:sdtContent>
          <w:r w:rsidR="00697901" w:rsidRPr="00193AE6">
            <w:rPr>
              <w:rStyle w:val="Besedilooznabemesta"/>
            </w:rPr>
            <w:t>Kliknite ali tapnite tukaj, če želite vnesti besedilo.</w:t>
          </w:r>
        </w:sdtContent>
      </w:sdt>
    </w:p>
    <w:p w14:paraId="59091966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D20398B" w14:textId="77777777" w:rsidR="00355BE1" w:rsidRDefault="00471525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2. 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E-pošta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429663816"/>
        <w:placeholder>
          <w:docPart w:val="DefaultPlaceholder_-1854013440"/>
        </w:placeholder>
        <w:showingPlcHdr/>
      </w:sdtPr>
      <w:sdtEndPr/>
      <w:sdtContent>
        <w:p w14:paraId="684C5B04" w14:textId="77777777" w:rsidR="00697901" w:rsidRPr="00AE713B" w:rsidRDefault="00697901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44C9A45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9C71F89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. Telefonska številka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b/>
          <w:bCs/>
          <w:sz w:val="22"/>
          <w:szCs w:val="22"/>
        </w:rPr>
        <w:id w:val="-702327907"/>
        <w:placeholder>
          <w:docPart w:val="DefaultPlaceholder_-1854013440"/>
        </w:placeholder>
        <w:showingPlcHdr/>
      </w:sdtPr>
      <w:sdtEndPr/>
      <w:sdtContent>
        <w:p w14:paraId="071195C7" w14:textId="77777777" w:rsidR="00AE713B" w:rsidRDefault="00697901" w:rsidP="00B95C98">
          <w:pPr>
            <w:rPr>
              <w:rFonts w:asciiTheme="minorHAnsi" w:hAnsiTheme="minorHAnsi" w:cstheme="minorHAnsi"/>
              <w:b/>
              <w:bCs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8AB9FF3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B241101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. Znanstveni naziv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b/>
          <w:bCs/>
          <w:sz w:val="22"/>
          <w:szCs w:val="22"/>
        </w:rPr>
        <w:id w:val="374359247"/>
        <w:placeholder>
          <w:docPart w:val="DefaultPlaceholder_-1854013440"/>
        </w:placeholder>
        <w:showingPlcHdr/>
      </w:sdtPr>
      <w:sdtEndPr/>
      <w:sdtContent>
        <w:p w14:paraId="31AD4A80" w14:textId="77777777" w:rsidR="00AE713B" w:rsidRDefault="00697901" w:rsidP="00B95C98">
          <w:pPr>
            <w:rPr>
              <w:rFonts w:asciiTheme="minorHAnsi" w:hAnsiTheme="minorHAnsi" w:cstheme="minorHAnsi"/>
              <w:b/>
              <w:bCs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600FE325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C89E9B1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5. Izvolitveni naziv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319631340"/>
        <w:placeholder>
          <w:docPart w:val="DefaultPlaceholder_-1854013440"/>
        </w:placeholder>
        <w:showingPlcHdr/>
      </w:sdtPr>
      <w:sdtEndPr/>
      <w:sdtContent>
        <w:p w14:paraId="31D710AE" w14:textId="77777777" w:rsidR="00355BE1" w:rsidRPr="00AE713B" w:rsidRDefault="00697901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2A7B3D6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6AADD4E" w14:textId="77777777" w:rsidR="00355BE1" w:rsidRPr="00AE713B" w:rsidRDefault="00AE713B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6. Članica Univerze v Mariboru </w:t>
      </w:r>
      <w:r w:rsidRPr="00AE713B">
        <w:rPr>
          <w:rFonts w:asciiTheme="minorHAnsi" w:hAnsiTheme="minorHAnsi" w:cstheme="minorHAnsi"/>
          <w:bCs/>
          <w:sz w:val="22"/>
          <w:szCs w:val="22"/>
        </w:rPr>
        <w:t>(m</w:t>
      </w:r>
      <w:r>
        <w:rPr>
          <w:rFonts w:asciiTheme="minorHAnsi" w:hAnsiTheme="minorHAnsi" w:cstheme="minorHAnsi"/>
          <w:sz w:val="22"/>
          <w:szCs w:val="22"/>
        </w:rPr>
        <w:t>ožnih je več odgovorov)</w:t>
      </w:r>
    </w:p>
    <w:p w14:paraId="33F8B488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630273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Ekonomsko-poslovna fakulteta </w:t>
      </w:r>
    </w:p>
    <w:p w14:paraId="67328BE9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643472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elektrotehniko, računalništvo in informatiko </w:t>
      </w:r>
    </w:p>
    <w:p w14:paraId="192E66ED" w14:textId="4F376DC3" w:rsidR="00355BE1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60027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energetiko </w:t>
      </w:r>
    </w:p>
    <w:p w14:paraId="1C7AA2C4" w14:textId="33120945" w:rsidR="00554D1C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92201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4D1C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554D1C" w:rsidRPr="00AE713B">
        <w:rPr>
          <w:rFonts w:asciiTheme="minorHAnsi" w:hAnsiTheme="minorHAnsi" w:cstheme="minorHAnsi"/>
          <w:sz w:val="22"/>
          <w:szCs w:val="22"/>
        </w:rPr>
        <w:t xml:space="preserve"> Fakulteta za </w:t>
      </w:r>
      <w:r w:rsidR="00554D1C">
        <w:rPr>
          <w:rFonts w:asciiTheme="minorHAnsi" w:hAnsiTheme="minorHAnsi" w:cstheme="minorHAnsi"/>
          <w:sz w:val="22"/>
          <w:szCs w:val="22"/>
        </w:rPr>
        <w:t>gradbeništvo, prometno inženirstvo in arhitekturo</w:t>
      </w:r>
      <w:r w:rsidR="00554D1C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42F608D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341161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kemijo in kemijsko tehnologijo </w:t>
      </w:r>
    </w:p>
    <w:p w14:paraId="4897BB84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224985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697901">
        <w:rPr>
          <w:rFonts w:asciiTheme="minorHAnsi" w:hAnsiTheme="minorHAnsi" w:cstheme="minorHAnsi"/>
          <w:sz w:val="22"/>
          <w:szCs w:val="22"/>
        </w:rPr>
        <w:t xml:space="preserve"> 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Fakulteta za kmetijstvo in biosistemske vede </w:t>
      </w:r>
    </w:p>
    <w:p w14:paraId="00019CEF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294966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logistiko </w:t>
      </w:r>
    </w:p>
    <w:p w14:paraId="58EE3877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835876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naravoslovje in matematiko </w:t>
      </w:r>
    </w:p>
    <w:p w14:paraId="45F91D8D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63703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organizacijske vede </w:t>
      </w:r>
    </w:p>
    <w:p w14:paraId="00EF7647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533335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strojništvo </w:t>
      </w:r>
    </w:p>
    <w:p w14:paraId="7D994347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938797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turizem </w:t>
      </w:r>
    </w:p>
    <w:p w14:paraId="7BB6F18D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936363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697901">
        <w:rPr>
          <w:rFonts w:asciiTheme="minorHAnsi" w:hAnsiTheme="minorHAnsi" w:cstheme="minorHAnsi"/>
          <w:sz w:val="22"/>
          <w:szCs w:val="22"/>
        </w:rPr>
        <w:t xml:space="preserve"> 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Fakulteta za varnostne vede </w:t>
      </w:r>
    </w:p>
    <w:p w14:paraId="345DB638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31901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zdravstvene vede </w:t>
      </w:r>
    </w:p>
    <w:p w14:paraId="0A244FE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74671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ilozofska fakulteta </w:t>
      </w:r>
    </w:p>
    <w:p w14:paraId="2E19DDF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45816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Medicinska fakulteta </w:t>
      </w:r>
    </w:p>
    <w:p w14:paraId="3164CAB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774084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edagoška fakulteta </w:t>
      </w:r>
    </w:p>
    <w:p w14:paraId="02C15F4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5936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697901">
        <w:rPr>
          <w:rFonts w:asciiTheme="minorHAnsi" w:hAnsiTheme="minorHAnsi" w:cstheme="minorHAnsi"/>
          <w:sz w:val="22"/>
          <w:szCs w:val="22"/>
        </w:rPr>
        <w:t xml:space="preserve"> 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Pravna fakulteta </w:t>
      </w:r>
    </w:p>
    <w:p w14:paraId="4F70818E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78486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Študentski domovi </w:t>
      </w:r>
    </w:p>
    <w:p w14:paraId="2A26F3DD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394072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niverzitetna knjižnica Maribor </w:t>
      </w:r>
    </w:p>
    <w:p w14:paraId="33663682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675988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niverza v Mariboru - rektorat </w:t>
      </w:r>
    </w:p>
    <w:p w14:paraId="7345EF2B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0585831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790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isem zaposlen na Univerzi v Mariboru </w:t>
      </w:r>
    </w:p>
    <w:p w14:paraId="5CF52B92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495700F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7. Ime institucije (v primeru, da niste zaposleni na Univerzi v Maribor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870142139"/>
        <w:placeholder>
          <w:docPart w:val="DefaultPlaceholder_-1854013440"/>
        </w:placeholder>
        <w:showingPlcHdr/>
      </w:sdtPr>
      <w:sdtEndPr/>
      <w:sdtContent>
        <w:p w14:paraId="33F8B821" w14:textId="77777777" w:rsidR="00355BE1" w:rsidRPr="00AE713B" w:rsidRDefault="00697901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67BCAB2B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BFF8103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8. Kraj in država institucije (v primeru, da niste zaposleni na Univerzi v Maribor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393233831"/>
        <w:placeholder>
          <w:docPart w:val="DefaultPlaceholder_-1854013440"/>
        </w:placeholder>
        <w:showingPlcHdr/>
      </w:sdtPr>
      <w:sdtEndPr/>
      <w:sdtContent>
        <w:p w14:paraId="24053B9D" w14:textId="77777777" w:rsidR="00355BE1" w:rsidRPr="00AE713B" w:rsidRDefault="00697901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77CCC29C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552CCF1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9. Opis oz. predstavitev avtorja/urednika v slovenskem jeziku (do največ 100 besed); Besedilo bomo uporabili za predstavitev avtorja na spletni strani Univerzitetne založbe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832604017"/>
        <w:placeholder>
          <w:docPart w:val="DefaultPlaceholder_-1854013440"/>
        </w:placeholder>
        <w:showingPlcHdr/>
      </w:sdtPr>
      <w:sdtEndPr/>
      <w:sdtContent>
        <w:p w14:paraId="548CED2D" w14:textId="77777777" w:rsidR="00355BE1" w:rsidRPr="00AE713B" w:rsidRDefault="00697901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D73B6F5" w14:textId="77777777" w:rsidR="00697901" w:rsidRDefault="00697901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B3EA627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0. Opis oz. predstavitev avtorja/urednika v angleškem jeziku (do največ 130 besed); Besedilo bomo uporabili za predstavitev avtorja na spletni strani Univerzitetne založbe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407340493"/>
        <w:placeholder>
          <w:docPart w:val="DefaultPlaceholder_-1854013440"/>
        </w:placeholder>
        <w:showingPlcHdr/>
      </w:sdtPr>
      <w:sdtEndPr/>
      <w:sdtContent>
        <w:p w14:paraId="4D78F524" w14:textId="77777777" w:rsidR="00355BE1" w:rsidRPr="00AE713B" w:rsidRDefault="00697901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4615127" w14:textId="77777777" w:rsidR="006B5B74" w:rsidRDefault="006B5B74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4730E4D" w14:textId="77777777" w:rsidR="00355BE1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1. Opis oz. predstavitev avtorja/urednika v drugem jeziku (če je publikacija napisana v drugem jeziku; do največ 130 besed); Besedilo bomo uporabili za predstavitev avtorja na spletni strani Univerzitetne založbe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305829206"/>
        <w:placeholder>
          <w:docPart w:val="DefaultPlaceholder_-1854013440"/>
        </w:placeholder>
        <w:showingPlcHdr/>
      </w:sdtPr>
      <w:sdtEndPr/>
      <w:sdtContent>
        <w:p w14:paraId="1CF85E3E" w14:textId="77777777" w:rsidR="001B1B90" w:rsidRDefault="001B1B90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7F4421D3" w14:textId="77777777" w:rsidR="001B1B90" w:rsidRDefault="001B1B90" w:rsidP="00B95C98">
      <w:pPr>
        <w:rPr>
          <w:rFonts w:asciiTheme="minorHAnsi" w:hAnsiTheme="minorHAnsi" w:cstheme="minorHAnsi"/>
          <w:sz w:val="22"/>
          <w:szCs w:val="22"/>
        </w:rPr>
      </w:pPr>
    </w:p>
    <w:p w14:paraId="73D2896B" w14:textId="77777777" w:rsidR="001B1B90" w:rsidRPr="00AE713B" w:rsidRDefault="001B1B90" w:rsidP="00B95C98">
      <w:pPr>
        <w:rPr>
          <w:rFonts w:asciiTheme="minorHAnsi" w:hAnsiTheme="minorHAnsi" w:cstheme="minorHAnsi"/>
          <w:sz w:val="22"/>
          <w:szCs w:val="22"/>
        </w:rPr>
      </w:pPr>
    </w:p>
    <w:p w14:paraId="6EEED21E" w14:textId="77777777" w:rsidR="00355BE1" w:rsidRPr="00AE713B" w:rsidRDefault="001F7FA0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B. PUBLIKACIJA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AFFB9AA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1F8296D6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2. Naslov (v slovenskem jezik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381287934"/>
        <w:placeholder>
          <w:docPart w:val="DefaultPlaceholder_-1854013440"/>
        </w:placeholder>
        <w:showingPlcHdr/>
      </w:sdtPr>
      <w:sdtEndPr/>
      <w:sdtContent>
        <w:p w14:paraId="6FE14EAE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194593B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32FF531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3. Naslov (v angleškem jezik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153528621"/>
        <w:placeholder>
          <w:docPart w:val="DefaultPlaceholder_-1854013440"/>
        </w:placeholder>
        <w:showingPlcHdr/>
      </w:sdtPr>
      <w:sdtEndPr/>
      <w:sdtContent>
        <w:p w14:paraId="01DE1A98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0AED8C4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EBE9CBE" w14:textId="77777777" w:rsidR="00355BE1" w:rsidRPr="00AE713B" w:rsidRDefault="00697901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4. Naslov (v drugem jeziku, ki ni SLO ali EN)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721906344"/>
        <w:placeholder>
          <w:docPart w:val="DefaultPlaceholder_-1854013440"/>
        </w:placeholder>
        <w:showingPlcHdr/>
      </w:sdtPr>
      <w:sdtEndPr/>
      <w:sdtContent>
        <w:p w14:paraId="418FDEB8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7600D70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5. Podnaslov (v slovenskem jezik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345477410"/>
        <w:placeholder>
          <w:docPart w:val="DefaultPlaceholder_-1854013440"/>
        </w:placeholder>
        <w:showingPlcHdr/>
      </w:sdtPr>
      <w:sdtEndPr/>
      <w:sdtContent>
        <w:p w14:paraId="4AF05E4C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025E76EF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D0562D2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6. Podnaslov (v angleškem jezik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848990367"/>
        <w:placeholder>
          <w:docPart w:val="DefaultPlaceholder_-1854013440"/>
        </w:placeholder>
        <w:showingPlcHdr/>
      </w:sdtPr>
      <w:sdtEndPr/>
      <w:sdtContent>
        <w:p w14:paraId="52AD14BE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5019091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813F8D2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7. Podnaslov (v drugem jeziku, ki ni SLO ali EN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818719840"/>
        <w:placeholder>
          <w:docPart w:val="DefaultPlaceholder_-1854013440"/>
        </w:placeholder>
        <w:showingPlcHdr/>
      </w:sdtPr>
      <w:sdtEndPr/>
      <w:sdtContent>
        <w:p w14:paraId="713D6A93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C2E84E2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FACB920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18. Katera so glavna področja in cilji publikacije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663973984"/>
        <w:placeholder>
          <w:docPart w:val="DefaultPlaceholder_-1854013440"/>
        </w:placeholder>
        <w:showingPlcHdr/>
      </w:sdtPr>
      <w:sdtEndPr/>
      <w:sdtContent>
        <w:p w14:paraId="2046F777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D904700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300C2BD" w14:textId="77777777" w:rsidR="00355BE1" w:rsidRPr="00AE713B" w:rsidRDefault="006D7D9E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9. Povzetek publikacije kot celote (v slovenskem jeziku, do največ 150 besed); Besedilo bomo uporabili za predstavitev publikacije na spletni strani Univerzitetne založbe.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2040313896"/>
        <w:placeholder>
          <w:docPart w:val="DefaultPlaceholder_-1854013440"/>
        </w:placeholder>
        <w:showingPlcHdr/>
      </w:sdtPr>
      <w:sdtEndPr/>
      <w:sdtContent>
        <w:p w14:paraId="4F3B8A2D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A30BF0F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B1E83B4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0. Povzetek publikacije kot celote (v angleškem jeziku, do največ 150 besed); Besedilo bomo uporabili za predstavitev publikacije na spletni strani Univerzitetne založbe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444381019"/>
        <w:placeholder>
          <w:docPart w:val="DefaultPlaceholder_-1854013440"/>
        </w:placeholder>
        <w:showingPlcHdr/>
      </w:sdtPr>
      <w:sdtEndPr/>
      <w:sdtContent>
        <w:p w14:paraId="5CAF87C0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4F7B83A" w14:textId="77777777" w:rsidR="006B5B74" w:rsidRDefault="006B5B74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E635CFE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1. Povzetek publikacije kot celote (v drugem jeziku, ki ni SLO ali EN, če je publikacija izdana v drugem jeziku; do največ 150 besed); Besedilo bomo uporabili za predstavitev publikacije na spletni strani Univerzitetne založbe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506829888"/>
        <w:placeholder>
          <w:docPart w:val="DefaultPlaceholder_-1854013440"/>
        </w:placeholder>
        <w:showingPlcHdr/>
      </w:sdtPr>
      <w:sdtEndPr/>
      <w:sdtContent>
        <w:p w14:paraId="04F34089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02FF8D75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0E27222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2. Navedite najmanj 5 ključnih besed, ki opisujejo vsebino publikacije kot celote (v slovenskem jezik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304736775"/>
        <w:placeholder>
          <w:docPart w:val="DefaultPlaceholder_-1854013440"/>
        </w:placeholder>
        <w:showingPlcHdr/>
      </w:sdtPr>
      <w:sdtEndPr/>
      <w:sdtContent>
        <w:p w14:paraId="2A4157C6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7D1141C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AFD2D19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3. Navedite najmanj 5 ključnih besed, ki opisujejo vsebino publikacije kot celote (v angleškem jeziku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2038729102"/>
        <w:placeholder>
          <w:docPart w:val="DefaultPlaceholder_-1854013440"/>
        </w:placeholder>
        <w:showingPlcHdr/>
      </w:sdtPr>
      <w:sdtEndPr/>
      <w:sdtContent>
        <w:p w14:paraId="7DB7D106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0FDAD52F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931253E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4. Navedite najmanj 5 ključnih besed, ki opisujejo vsebino publikacije kot celote (v drugem jeziku, ki ni SLO ali EN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089842625"/>
        <w:placeholder>
          <w:docPart w:val="DefaultPlaceholder_-1854013440"/>
        </w:placeholder>
        <w:showingPlcHdr/>
      </w:sdtPr>
      <w:sdtEndPr/>
      <w:sdtContent>
        <w:p w14:paraId="4D6EAC11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9CBDB46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CA7D0C5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5. Ali publikacija temelji na doktorski disertaciji?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D00BBDB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09853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4033936E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107541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15ABB8C2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77DB9D20" w14:textId="77777777" w:rsidR="006D7D9E" w:rsidRDefault="006D7D9E" w:rsidP="00B95C98">
      <w:pPr>
        <w:rPr>
          <w:rFonts w:asciiTheme="minorHAnsi" w:hAnsiTheme="minorHAnsi" w:cstheme="minorHAnsi"/>
          <w:sz w:val="22"/>
          <w:szCs w:val="22"/>
        </w:rPr>
      </w:pPr>
    </w:p>
    <w:p w14:paraId="3F27CCBC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74E628BA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3CB55F02" w14:textId="77777777" w:rsidR="00B95C98" w:rsidRPr="00AE713B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150A97E3" w14:textId="77777777" w:rsidR="00355BE1" w:rsidRPr="00AE713B" w:rsidRDefault="001F7FA0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C. INFORMACIJE O OSTALIH AVTORJIH/UREDNIKIH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2718FDE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9A91E86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6. Število vseh avtorjev publikacije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989981572"/>
        <w:placeholder>
          <w:docPart w:val="DefaultPlaceholder_-1854013440"/>
        </w:placeholder>
        <w:showingPlcHdr/>
      </w:sdtPr>
      <w:sdtEndPr/>
      <w:sdtContent>
        <w:p w14:paraId="1804E395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0E9B89FF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009BE54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7. Število vseh urednikov publikacije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901210660"/>
        <w:placeholder>
          <w:docPart w:val="DefaultPlaceholder_-1854013440"/>
        </w:placeholder>
        <w:showingPlcHdr/>
      </w:sdtPr>
      <w:sdtEndPr/>
      <w:sdtContent>
        <w:p w14:paraId="10D742F5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D306B73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596F5FC" w14:textId="77777777" w:rsidR="00355BE1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8. Podatki o soavtorjih publikacije v slovenskem in angleškem jeziku (v obliki: ime in priimek; članica UM ali druga institucija zaposlitev; kraj; država; e-pošta; OBVEZNI PODATKI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2074624532"/>
        <w:placeholder>
          <w:docPart w:val="DefaultPlaceholder_-1854013440"/>
        </w:placeholder>
        <w:showingPlcHdr/>
      </w:sdtPr>
      <w:sdtEndPr/>
      <w:sdtContent>
        <w:p w14:paraId="7B6798B0" w14:textId="77777777" w:rsidR="006D7D9E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0599777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18149011" w14:textId="77777777" w:rsidR="00355BE1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29. Opis oz. predstavitev soavtorjev v slovenskem in angleškem jeziku (do največ 100 besed); Besedilo bomo uporabili za predstavitev soavtorjev na spletni strani Univerzitetne založbe. Opise za posamezne soavtorje ločite s podpičjem.</w:t>
      </w:r>
    </w:p>
    <w:sdt>
      <w:sdtPr>
        <w:rPr>
          <w:rFonts w:asciiTheme="minorHAnsi" w:hAnsiTheme="minorHAnsi" w:cstheme="minorHAnsi"/>
          <w:sz w:val="22"/>
          <w:szCs w:val="22"/>
        </w:rPr>
        <w:id w:val="251794911"/>
        <w:placeholder>
          <w:docPart w:val="DefaultPlaceholder_-1854013440"/>
        </w:placeholder>
        <w:showingPlcHdr/>
      </w:sdtPr>
      <w:sdtEndPr/>
      <w:sdtContent>
        <w:p w14:paraId="67E79BDD" w14:textId="77777777" w:rsidR="006D7D9E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B535643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07210E2D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0. Podatki o sourednikih publikacije v slovenskem in angleškem jeziku (v obliki: ime in priimek; članica UM ali druga institucija zaposlitve; kraj; država; e-pošta; OBVEZNI PODATKI)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630358984"/>
        <w:placeholder>
          <w:docPart w:val="DefaultPlaceholder_-1854013440"/>
        </w:placeholder>
        <w:showingPlcHdr/>
      </w:sdtPr>
      <w:sdtEndPr/>
      <w:sdtContent>
        <w:p w14:paraId="1A2992EA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7F5E82F" w14:textId="77777777" w:rsidR="001B1B90" w:rsidRDefault="001B1B90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FD9305C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1. Opis oz. predstavitev sourednikov v slovenskem in angleškem jeziku (do največ 100 besed); Besedilo bomo uporabili za predstavitev soavtorjev na spletni strani Univerzitetne založbe. Opise za posamezne sourednike ločite s podpičjem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883450868"/>
        <w:placeholder>
          <w:docPart w:val="DefaultPlaceholder_-1854013440"/>
        </w:placeholder>
        <w:showingPlcHdr/>
      </w:sdtPr>
      <w:sdtEndPr/>
      <w:sdtContent>
        <w:p w14:paraId="0A2118BC" w14:textId="77777777" w:rsidR="00355BE1" w:rsidRPr="00AE713B" w:rsidRDefault="006D7D9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2BE9992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516557F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4DAD2B6" w14:textId="77777777" w:rsidR="00355BE1" w:rsidRPr="00AE713B" w:rsidRDefault="006D7D9E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D.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 TRŽIŠČE IN KONKURENCA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9D26755" w14:textId="77777777" w:rsidR="006D7D9E" w:rsidRDefault="006D7D9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7D31234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2. Tipologija publikacije (Podatek je za založbo informativnega značaja. Dokončno opredeli tipologijo publikacije ustrezna knjižnica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76E2511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65943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1 Znanstvena monografija </w:t>
      </w:r>
    </w:p>
    <w:p w14:paraId="2790BE4A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039280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2 Strokovna monografija </w:t>
      </w:r>
    </w:p>
    <w:p w14:paraId="76E0F0CD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974606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3 Univerzitetni, visokošolski ali višješolski učbenik z recenzijo </w:t>
      </w:r>
    </w:p>
    <w:p w14:paraId="2E82D319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31664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4 Srednješolski, osnovnošolski ali drugi učbenik z recenzijo </w:t>
      </w:r>
    </w:p>
    <w:p w14:paraId="6BE92BD7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20251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5 Drugo učno gradivo </w:t>
      </w:r>
    </w:p>
    <w:p w14:paraId="6B43B510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755369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6 Slovar, enciklopedija, leksikon, priročnik, atlas, zemljevid </w:t>
      </w:r>
    </w:p>
    <w:p w14:paraId="1F861EA0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65436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7 Bibliografija </w:t>
      </w:r>
    </w:p>
    <w:p w14:paraId="7751A4AE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37804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8 Doktorska disertacija </w:t>
      </w:r>
    </w:p>
    <w:p w14:paraId="1227AF22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49054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09 Magistrsko delo </w:t>
      </w:r>
    </w:p>
    <w:p w14:paraId="17767203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948812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10 Specialistično delo </w:t>
      </w:r>
    </w:p>
    <w:p w14:paraId="36009B9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380209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11 Diplomsko delo </w:t>
      </w:r>
    </w:p>
    <w:p w14:paraId="505D695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27604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12 Končno poročilo o rezultatih raziskav </w:t>
      </w:r>
    </w:p>
    <w:p w14:paraId="2A9EE9A7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51083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13 Elaborat, predštudija, študija </w:t>
      </w:r>
    </w:p>
    <w:p w14:paraId="2D76643E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050761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14 Projketna dokumentacija (idejni projekt, izvedbeni projekt) </w:t>
      </w:r>
    </w:p>
    <w:p w14:paraId="31F05752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030405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16 Umetniško delo </w:t>
      </w:r>
    </w:p>
    <w:p w14:paraId="6C52B27D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50303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17 Katalog razstave </w:t>
      </w:r>
    </w:p>
    <w:p w14:paraId="3B964D1D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62561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20 Zaključena znanstvena zbirka podatkov ali korpus </w:t>
      </w:r>
    </w:p>
    <w:p w14:paraId="10191400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36460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25 Druge monografije in druga zaključena dela </w:t>
      </w:r>
    </w:p>
    <w:p w14:paraId="2D20FBE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34946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26 Temeljni znanstveni slovar ali leksikon </w:t>
      </w:r>
    </w:p>
    <w:p w14:paraId="656C6D5C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542818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27 Znanstveni terminološki slovar, enciklopedija ali tematski leksikon </w:t>
      </w:r>
    </w:p>
    <w:p w14:paraId="0BAC5537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54443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28 Znanstvenokritična izdaja vira </w:t>
      </w:r>
    </w:p>
    <w:p w14:paraId="6D4DDCF2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31858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30 Zbornik strokovnih ali nerecenziranih znanstvenih prispevkov na konferenci </w:t>
      </w:r>
    </w:p>
    <w:p w14:paraId="5F221212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48240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31 Zbornik recenziranih znanstvenih prispevkov na mednarodni ali tuji konferenci </w:t>
      </w:r>
    </w:p>
    <w:p w14:paraId="391C149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711495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2.32 Zbornik recenziranih znanstvenih prispevkov na domači konferenci </w:t>
      </w:r>
    </w:p>
    <w:p w14:paraId="054E5C0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911511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: </w:t>
      </w:r>
    </w:p>
    <w:p w14:paraId="2A2CCEA9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1400EEA2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3. V katero strokovno področje bi uvrstili publikacijo? (možnih je več odgovorov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2CF6A0A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53541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Arhitektura in oblikovanje </w:t>
      </w:r>
    </w:p>
    <w:p w14:paraId="6A23A30C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141873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Biologija </w:t>
      </w:r>
    </w:p>
    <w:p w14:paraId="74330403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25075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Biokemija </w:t>
      </w:r>
    </w:p>
    <w:p w14:paraId="642DD33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434559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Biotehnika </w:t>
      </w:r>
    </w:p>
    <w:p w14:paraId="4D0C9CA7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46209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Ekonomija </w:t>
      </w:r>
    </w:p>
    <w:p w14:paraId="77E28AEE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91578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Elektrotehnika </w:t>
      </w:r>
    </w:p>
    <w:p w14:paraId="48F8CB9D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277249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Energetika </w:t>
      </w:r>
    </w:p>
    <w:p w14:paraId="0BA82952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15910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ilozofija </w:t>
      </w:r>
    </w:p>
    <w:p w14:paraId="4D45D5C0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66235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izika </w:t>
      </w:r>
    </w:p>
    <w:p w14:paraId="0B2611FA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87184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Geografija </w:t>
      </w:r>
    </w:p>
    <w:p w14:paraId="4E8C548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7461060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Gradbeništvo </w:t>
      </w:r>
    </w:p>
    <w:p w14:paraId="78937510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08439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Humanistika </w:t>
      </w:r>
    </w:p>
    <w:p w14:paraId="4BFEE597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8679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Jezikoslovje </w:t>
      </w:r>
    </w:p>
    <w:p w14:paraId="0CBAB89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402608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Kemija in kemijska tehnologija </w:t>
      </w:r>
    </w:p>
    <w:p w14:paraId="72480717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724764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Kmetijstvo </w:t>
      </w:r>
    </w:p>
    <w:p w14:paraId="5044EAD3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395504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Literarne vede </w:t>
      </w:r>
    </w:p>
    <w:p w14:paraId="7EF1890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65795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6D7D9E">
        <w:rPr>
          <w:rFonts w:asciiTheme="minorHAnsi" w:hAnsiTheme="minorHAnsi" w:cstheme="minorHAnsi"/>
          <w:sz w:val="22"/>
          <w:szCs w:val="22"/>
        </w:rPr>
        <w:t xml:space="preserve"> 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Logistika </w:t>
      </w:r>
    </w:p>
    <w:p w14:paraId="1322AC5C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21926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D9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Matematika </w:t>
      </w:r>
    </w:p>
    <w:p w14:paraId="343AFE98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541968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Materiali </w:t>
      </w:r>
    </w:p>
    <w:p w14:paraId="5645D76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796674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Medicina </w:t>
      </w:r>
    </w:p>
    <w:p w14:paraId="5065372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87465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Muzikologija </w:t>
      </w:r>
    </w:p>
    <w:p w14:paraId="56019780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417563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odjetništvo </w:t>
      </w:r>
    </w:p>
    <w:p w14:paraId="161DFC8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35895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avo </w:t>
      </w:r>
    </w:p>
    <w:p w14:paraId="176D26D4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622719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omet in prometno inženirstvo </w:t>
      </w:r>
    </w:p>
    <w:p w14:paraId="51774272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06502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sihologija </w:t>
      </w:r>
    </w:p>
    <w:p w14:paraId="673CE86D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949173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Računalništvo in informatika </w:t>
      </w:r>
    </w:p>
    <w:p w14:paraId="26AD95B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74292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Sociologija </w:t>
      </w:r>
    </w:p>
    <w:p w14:paraId="6C55211C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14306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Strojništvo </w:t>
      </w:r>
    </w:p>
    <w:p w14:paraId="18E41FA4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392422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Šport </w:t>
      </w:r>
    </w:p>
    <w:p w14:paraId="029EA2C9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894194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Telekomunikacije </w:t>
      </w:r>
    </w:p>
    <w:p w14:paraId="1AD7A21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213041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Turizem </w:t>
      </w:r>
    </w:p>
    <w:p w14:paraId="5D71C7C9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83024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metnost </w:t>
      </w:r>
    </w:p>
    <w:p w14:paraId="710A57C9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972867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pravne in organizacijske vede </w:t>
      </w:r>
    </w:p>
    <w:p w14:paraId="34D6BE32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93827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Varnostne vede </w:t>
      </w:r>
    </w:p>
    <w:p w14:paraId="2D4B4787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078972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Varstvo okolja </w:t>
      </w:r>
    </w:p>
    <w:p w14:paraId="3C03C4D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216967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Vzgoja in izobraževanje </w:t>
      </w:r>
    </w:p>
    <w:p w14:paraId="77A3017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080639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Zdravstvene vede </w:t>
      </w:r>
    </w:p>
    <w:p w14:paraId="437BDCCA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921900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Zgodovina </w:t>
      </w:r>
    </w:p>
    <w:p w14:paraId="01D211D2" w14:textId="77777777" w:rsidR="00355BE1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12090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: </w:t>
      </w:r>
    </w:p>
    <w:sdt>
      <w:sdtPr>
        <w:rPr>
          <w:rFonts w:asciiTheme="minorHAnsi" w:hAnsiTheme="minorHAnsi" w:cstheme="minorHAnsi"/>
          <w:sz w:val="22"/>
          <w:szCs w:val="22"/>
        </w:rPr>
        <w:id w:val="1006569847"/>
        <w:placeholder>
          <w:docPart w:val="DefaultPlaceholder_-1854013440"/>
        </w:placeholder>
        <w:showingPlcHdr/>
      </w:sdtPr>
      <w:sdtEndPr/>
      <w:sdtContent>
        <w:p w14:paraId="73024FFF" w14:textId="77777777" w:rsidR="008005CE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AC3D802" w14:textId="77777777" w:rsidR="00355BE1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743490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: </w:t>
      </w:r>
    </w:p>
    <w:sdt>
      <w:sdtPr>
        <w:rPr>
          <w:rFonts w:asciiTheme="minorHAnsi" w:hAnsiTheme="minorHAnsi" w:cstheme="minorHAnsi"/>
          <w:sz w:val="22"/>
          <w:szCs w:val="22"/>
        </w:rPr>
        <w:id w:val="1702905446"/>
        <w:placeholder>
          <w:docPart w:val="DefaultPlaceholder_-1854013440"/>
        </w:placeholder>
        <w:showingPlcHdr/>
      </w:sdtPr>
      <w:sdtEndPr/>
      <w:sdtContent>
        <w:p w14:paraId="0642A490" w14:textId="77777777" w:rsidR="008005CE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5AFE800" w14:textId="77777777" w:rsidR="00355BE1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239673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: </w:t>
      </w:r>
    </w:p>
    <w:sdt>
      <w:sdtPr>
        <w:rPr>
          <w:rFonts w:asciiTheme="minorHAnsi" w:hAnsiTheme="minorHAnsi" w:cstheme="minorHAnsi"/>
          <w:sz w:val="22"/>
          <w:szCs w:val="22"/>
        </w:rPr>
        <w:id w:val="77561667"/>
        <w:placeholder>
          <w:docPart w:val="DefaultPlaceholder_-1854013440"/>
        </w:placeholder>
        <w:showingPlcHdr/>
      </w:sdtPr>
      <w:sdtEndPr/>
      <w:sdtContent>
        <w:p w14:paraId="086430FA" w14:textId="77777777" w:rsidR="008005CE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06B7ACA8" w14:textId="77777777" w:rsidR="00355BE1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54334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: </w:t>
      </w:r>
    </w:p>
    <w:sdt>
      <w:sdtPr>
        <w:rPr>
          <w:rFonts w:asciiTheme="minorHAnsi" w:hAnsiTheme="minorHAnsi" w:cstheme="minorHAnsi"/>
          <w:sz w:val="22"/>
          <w:szCs w:val="22"/>
        </w:rPr>
        <w:id w:val="-1752113673"/>
        <w:placeholder>
          <w:docPart w:val="DefaultPlaceholder_-1854013440"/>
        </w:placeholder>
        <w:showingPlcHdr/>
      </w:sdtPr>
      <w:sdtEndPr/>
      <w:sdtContent>
        <w:p w14:paraId="4F676799" w14:textId="77777777" w:rsidR="008005CE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CFE25C2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4CFB60C3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4. Navedite ciljno skupino bralcev te publikacije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034499982"/>
        <w:placeholder>
          <w:docPart w:val="DefaultPlaceholder_-1854013440"/>
        </w:placeholder>
        <w:showingPlcHdr/>
      </w:sdtPr>
      <w:sdtEndPr/>
      <w:sdtContent>
        <w:p w14:paraId="62BBF826" w14:textId="77777777" w:rsidR="00355BE1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602BA571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576BF83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5. Ocenite predvideno število bralcev te publikacije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325629728"/>
        <w:placeholder>
          <w:docPart w:val="DefaultPlaceholder_-1854013440"/>
        </w:placeholder>
        <w:showingPlcHdr/>
      </w:sdtPr>
      <w:sdtEndPr/>
      <w:sdtContent>
        <w:p w14:paraId="379DC7CD" w14:textId="77777777" w:rsidR="00355BE1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B06DAB1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1007C44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6. Ali gre za prvo, novo, dopolnjeno izdajo ali za ponatis?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AABE683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436956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va izdaja </w:t>
      </w:r>
    </w:p>
    <w:p w14:paraId="0FB71712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440648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ova izdaja (npr. druga izdaja) </w:t>
      </w:r>
    </w:p>
    <w:p w14:paraId="7DFCBB18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0051744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opolnjena (spremenjena ) izdaja </w:t>
      </w:r>
    </w:p>
    <w:p w14:paraId="63A27257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15204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onatis </w:t>
      </w:r>
    </w:p>
    <w:p w14:paraId="6A095FBA" w14:textId="77777777" w:rsidR="00355BE1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060160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: </w:t>
      </w:r>
    </w:p>
    <w:sdt>
      <w:sdtPr>
        <w:rPr>
          <w:rFonts w:asciiTheme="minorHAnsi" w:hAnsiTheme="minorHAnsi" w:cstheme="minorHAnsi"/>
          <w:sz w:val="22"/>
          <w:szCs w:val="22"/>
        </w:rPr>
        <w:id w:val="-1534806652"/>
        <w:placeholder>
          <w:docPart w:val="DefaultPlaceholder_-1854013440"/>
        </w:placeholder>
        <w:showingPlcHdr/>
      </w:sdtPr>
      <w:sdtEndPr/>
      <w:sdtContent>
        <w:p w14:paraId="04AA4089" w14:textId="77777777" w:rsidR="008005CE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127A72B5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7E8F404C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58A2ACCD" w14:textId="77777777" w:rsidR="00B95C98" w:rsidRPr="00AE713B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73CC24CA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7. Ali je vsebina publikacije že objavljena v drugih izdanih publikacijah?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9AC3DEF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4308190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5FD0F109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585367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6DBBBFCE" w14:textId="77777777" w:rsidR="001B1B90" w:rsidRDefault="001B1B90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6BA445C" w14:textId="77777777" w:rsidR="00B95C98" w:rsidRDefault="00B95C98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V katerih:</w:t>
      </w:r>
    </w:p>
    <w:sdt>
      <w:sdtPr>
        <w:rPr>
          <w:rFonts w:asciiTheme="minorHAnsi" w:hAnsiTheme="minorHAnsi" w:cstheme="minorHAnsi"/>
          <w:b/>
          <w:bCs/>
          <w:sz w:val="22"/>
          <w:szCs w:val="22"/>
        </w:rPr>
        <w:id w:val="-1365818359"/>
        <w:placeholder>
          <w:docPart w:val="DefaultPlaceholder_-1854013440"/>
        </w:placeholder>
        <w:showingPlcHdr/>
      </w:sdtPr>
      <w:sdtEndPr/>
      <w:sdtContent>
        <w:p w14:paraId="42DD6772" w14:textId="77777777" w:rsidR="00B95C98" w:rsidRDefault="00B95C98" w:rsidP="00B95C98">
          <w:pPr>
            <w:rPr>
              <w:rFonts w:asciiTheme="minorHAnsi" w:hAnsiTheme="minorHAnsi" w:cstheme="minorHAnsi"/>
              <w:b/>
              <w:bCs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2D65B14" w14:textId="77777777" w:rsidR="00B95C98" w:rsidRDefault="00B95C98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470DFDD" w14:textId="77777777" w:rsidR="00355BE1" w:rsidRPr="00AE713B" w:rsidRDefault="008005CE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8. Utemeljite prispevek (izvirnost, posebnost,...) publikacije oz. doprinos k razvoju znanstvenega oz. strokovnega področja.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2065088654"/>
        <w:placeholder>
          <w:docPart w:val="DefaultPlaceholder_-1854013440"/>
        </w:placeholder>
        <w:showingPlcHdr/>
      </w:sdtPr>
      <w:sdtEndPr/>
      <w:sdtContent>
        <w:p w14:paraId="6948F3B4" w14:textId="77777777" w:rsidR="00355BE1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EBA391A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92D65D3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39. Ali je publikacija lektorirana?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DA81F27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161051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55BFEA4B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988591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3E8C11E4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1E973F15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0. Ali je publikacija recenzirana?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B5BC7A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281765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7B06D590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847395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5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503BE03C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24163F6E" w14:textId="77777777" w:rsidR="00C54681" w:rsidRPr="00AE713B" w:rsidRDefault="00C54681" w:rsidP="00B95C98">
      <w:pPr>
        <w:rPr>
          <w:rFonts w:asciiTheme="minorHAnsi" w:hAnsiTheme="minorHAnsi" w:cstheme="minorHAnsi"/>
          <w:sz w:val="22"/>
          <w:szCs w:val="22"/>
        </w:rPr>
      </w:pPr>
    </w:p>
    <w:p w14:paraId="048C2C71" w14:textId="77777777" w:rsidR="00355BE1" w:rsidRPr="00AE713B" w:rsidRDefault="001F7FA0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 IZDAJATELJ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091977D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C6D3EDF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1. Članica Univerze v Mariboru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611CE2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893382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Ekonomsko-poslovna fakulteta </w:t>
      </w:r>
    </w:p>
    <w:p w14:paraId="341E592E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191873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elektrotehniko, računalništvo in informatiko </w:t>
      </w:r>
    </w:p>
    <w:p w14:paraId="0B4FF73B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48200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energetiko </w:t>
      </w:r>
    </w:p>
    <w:p w14:paraId="15CC4AC8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292975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kemijo in kemijsko tehnologijo </w:t>
      </w:r>
    </w:p>
    <w:p w14:paraId="595DA4E9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963957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kmetijstvo in biosistemske vede </w:t>
      </w:r>
    </w:p>
    <w:p w14:paraId="788C58B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70980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logistiko </w:t>
      </w:r>
    </w:p>
    <w:p w14:paraId="3B33FE5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70414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naravoslovje in matematiko </w:t>
      </w:r>
    </w:p>
    <w:p w14:paraId="54B0CFFB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258010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organizacijske vede </w:t>
      </w:r>
    </w:p>
    <w:p w14:paraId="1E27A681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752575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strojništvo </w:t>
      </w:r>
    </w:p>
    <w:p w14:paraId="722B5FED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283543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turizem </w:t>
      </w:r>
    </w:p>
    <w:p w14:paraId="050C08BA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097825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varnostne vede </w:t>
      </w:r>
    </w:p>
    <w:p w14:paraId="39B7845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10086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zdravstvene vede </w:t>
      </w:r>
    </w:p>
    <w:p w14:paraId="505CBCFE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104674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ilozofska fakulteta </w:t>
      </w:r>
    </w:p>
    <w:p w14:paraId="10CB4FBE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59406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Medicinska fakulteta </w:t>
      </w:r>
    </w:p>
    <w:p w14:paraId="62BEDBFA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84732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edagoška fakulteta </w:t>
      </w:r>
    </w:p>
    <w:p w14:paraId="4F09E940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327122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avna fakulteta </w:t>
      </w:r>
    </w:p>
    <w:p w14:paraId="4A461783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73488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Študentski domovi </w:t>
      </w:r>
    </w:p>
    <w:p w14:paraId="7E00DF91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569880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niverzitetna knjižnica Maribor </w:t>
      </w:r>
    </w:p>
    <w:p w14:paraId="028DBBDC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31268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niverza v Mariboru - rektorat </w:t>
      </w:r>
    </w:p>
    <w:p w14:paraId="126C95E8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791492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isem zaposlen na Univerzi v Mariboru </w:t>
      </w:r>
    </w:p>
    <w:p w14:paraId="6ABF947C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52B05A86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2. Naved</w:t>
      </w:r>
      <w:r w:rsidR="00C91075">
        <w:rPr>
          <w:rFonts w:asciiTheme="minorHAnsi" w:hAnsiTheme="minorHAnsi" w:cstheme="minorHAnsi"/>
          <w:b/>
          <w:bCs/>
          <w:sz w:val="22"/>
          <w:szCs w:val="22"/>
        </w:rPr>
        <w:t xml:space="preserve">ite število drugih organizacij 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- izdajateljic publikacije.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986506573"/>
        <w:placeholder>
          <w:docPart w:val="DefaultPlaceholder_-1854013440"/>
        </w:placeholder>
        <w:showingPlcHdr/>
      </w:sdtPr>
      <w:sdtEndPr/>
      <w:sdtContent>
        <w:p w14:paraId="528D9BB9" w14:textId="77777777" w:rsidR="00355BE1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1D9BE844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12A4D4D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3. Druga organizacija kot izdajateljica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(</w:t>
      </w:r>
      <w:r w:rsidR="00C94E30">
        <w:rPr>
          <w:rFonts w:asciiTheme="minorHAnsi" w:hAnsiTheme="minorHAnsi" w:cstheme="minorHAnsi"/>
          <w:b/>
          <w:bCs/>
          <w:sz w:val="22"/>
          <w:szCs w:val="22"/>
        </w:rPr>
        <w:t>če izdajatelj ni članica UM; n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avedite popolni naziv in naslov organizacij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URL spletne strani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 xml:space="preserve"> organizacij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 in e-poštni naslov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713947606"/>
        <w:placeholder>
          <w:docPart w:val="DefaultPlaceholder_-1854013440"/>
        </w:placeholder>
        <w:showingPlcHdr/>
      </w:sdtPr>
      <w:sdtEndPr/>
      <w:sdtContent>
        <w:p w14:paraId="4EE43938" w14:textId="77777777" w:rsidR="00C94E30" w:rsidRDefault="00C94E30" w:rsidP="00B95C98">
          <w:pPr>
            <w:jc w:val="left"/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47406AB" w14:textId="77777777" w:rsidR="00C94E30" w:rsidRDefault="00C94E30" w:rsidP="00B95C98">
      <w:pPr>
        <w:rPr>
          <w:rFonts w:asciiTheme="minorHAnsi" w:hAnsiTheme="minorHAnsi" w:cstheme="minorHAnsi"/>
          <w:sz w:val="22"/>
          <w:szCs w:val="22"/>
        </w:rPr>
      </w:pPr>
    </w:p>
    <w:p w14:paraId="12308D97" w14:textId="77777777" w:rsidR="00C94E30" w:rsidRPr="00AE713B" w:rsidRDefault="00C94E30" w:rsidP="00B95C98">
      <w:pPr>
        <w:rPr>
          <w:rFonts w:asciiTheme="minorHAnsi" w:hAnsiTheme="minorHAnsi" w:cstheme="minorHAnsi"/>
          <w:sz w:val="22"/>
          <w:szCs w:val="22"/>
        </w:rPr>
      </w:pPr>
    </w:p>
    <w:p w14:paraId="6BB4878F" w14:textId="77777777" w:rsidR="00355BE1" w:rsidRPr="00AE713B" w:rsidRDefault="001F7FA0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F. SOIZDAJATELJSTVO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7C17183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32C6C1C" w14:textId="77777777" w:rsidR="00355BE1" w:rsidRPr="00AE713B" w:rsidRDefault="008005CE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4. Ali bo publikacija izdana v soizdajatelju? (Če pri publikaciji ne bo soizdajatelja, lahko ta razdelek preskočite.)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A3C2684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56647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709E8691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666777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0C9D692E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0DD8D0F9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5. Članica Univerze v Mariboru kot soizdajateljica</w:t>
      </w:r>
      <w:r w:rsidR="00C94E30">
        <w:rPr>
          <w:rFonts w:asciiTheme="minorHAnsi" w:hAnsiTheme="minorHAnsi" w:cstheme="minorHAnsi"/>
          <w:b/>
          <w:bCs/>
          <w:sz w:val="22"/>
          <w:szCs w:val="22"/>
        </w:rPr>
        <w:t xml:space="preserve"> (možnih je več odgovorov)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1D589F7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544407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Ekonomsko-poslovna fakulteta </w:t>
      </w:r>
    </w:p>
    <w:p w14:paraId="081ABAB3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35552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elektrotehniko, računalništvo in informatiko </w:t>
      </w:r>
    </w:p>
    <w:p w14:paraId="04792312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23481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energetiko </w:t>
      </w:r>
    </w:p>
    <w:p w14:paraId="36432C4D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903401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4E30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kemijo in kemijsko tehnologijo </w:t>
      </w:r>
    </w:p>
    <w:p w14:paraId="4A0759BE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2728235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kmetijstvo in biosistemske vede </w:t>
      </w:r>
    </w:p>
    <w:p w14:paraId="170AAAB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383858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logistiko </w:t>
      </w:r>
    </w:p>
    <w:p w14:paraId="0F43D60C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89423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naravoslovje in matematiko </w:t>
      </w:r>
    </w:p>
    <w:p w14:paraId="38773A3D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975563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organizacijske vede </w:t>
      </w:r>
    </w:p>
    <w:p w14:paraId="5102129F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28333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strojništvo </w:t>
      </w:r>
    </w:p>
    <w:p w14:paraId="57913D2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497416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4E30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turizem </w:t>
      </w:r>
    </w:p>
    <w:p w14:paraId="79E3970B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390846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varnostne vede </w:t>
      </w:r>
    </w:p>
    <w:p w14:paraId="2B2682B3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880074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akulteta za zdravstvene vede </w:t>
      </w:r>
    </w:p>
    <w:p w14:paraId="7F70D0AF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46017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Filozofska fakulteta </w:t>
      </w:r>
    </w:p>
    <w:p w14:paraId="2602CA9A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475441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F6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FE3F6B">
        <w:rPr>
          <w:rFonts w:asciiTheme="minorHAnsi" w:hAnsiTheme="minorHAnsi" w:cstheme="minorHAnsi"/>
          <w:sz w:val="22"/>
          <w:szCs w:val="22"/>
        </w:rPr>
        <w:t xml:space="preserve"> 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Medicinska fakulteta </w:t>
      </w:r>
    </w:p>
    <w:p w14:paraId="542347B1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73262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edagoška fakulteta </w:t>
      </w:r>
    </w:p>
    <w:p w14:paraId="688231A8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06689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avna fakulteta </w:t>
      </w:r>
    </w:p>
    <w:p w14:paraId="65B7EA7F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4023671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Študentski domovi </w:t>
      </w:r>
    </w:p>
    <w:p w14:paraId="5BABFCA0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559936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niverzitetna knjižnica Maribor </w:t>
      </w:r>
    </w:p>
    <w:p w14:paraId="700774F1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62731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Univerza v Mariboru - rektorat </w:t>
      </w:r>
    </w:p>
    <w:p w14:paraId="691E3430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912902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isem zaposlen na Univerzi v Mariboru </w:t>
      </w:r>
    </w:p>
    <w:p w14:paraId="46C51258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115D8BF2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6. Druga organizacija kot soizdajateljica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(</w:t>
      </w:r>
      <w:r w:rsidR="00C94E30">
        <w:rPr>
          <w:rFonts w:asciiTheme="minorHAnsi" w:hAnsiTheme="minorHAnsi" w:cstheme="minorHAnsi"/>
          <w:b/>
          <w:bCs/>
          <w:sz w:val="22"/>
          <w:szCs w:val="22"/>
        </w:rPr>
        <w:t>če soizdajateljica ni članica UM; n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avedite popolni naziv in naslov organizacij,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 xml:space="preserve"> ki sodelujejo pri izdaji,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 URL spletne strani </w:t>
      </w:r>
      <w:r w:rsidR="008005CE">
        <w:rPr>
          <w:rFonts w:asciiTheme="minorHAnsi" w:hAnsiTheme="minorHAnsi" w:cstheme="minorHAnsi"/>
          <w:b/>
          <w:bCs/>
          <w:sz w:val="22"/>
          <w:szCs w:val="22"/>
        </w:rPr>
        <w:t xml:space="preserve">organizacij </w:t>
      </w:r>
      <w:r w:rsidR="00C94E30">
        <w:rPr>
          <w:rFonts w:asciiTheme="minorHAnsi" w:hAnsiTheme="minorHAnsi" w:cstheme="minorHAnsi"/>
          <w:b/>
          <w:bCs/>
          <w:sz w:val="22"/>
          <w:szCs w:val="22"/>
        </w:rPr>
        <w:t>in e-poštni naslov</w:t>
      </w:r>
      <w:r w:rsidRPr="00AE713B">
        <w:rPr>
          <w:rFonts w:asciiTheme="minorHAnsi" w:hAnsiTheme="minorHAnsi" w:cstheme="minorHAnsi"/>
          <w:b/>
          <w:bCs/>
          <w:sz w:val="22"/>
          <w:szCs w:val="22"/>
        </w:rPr>
        <w:t>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2020037678"/>
        <w:placeholder>
          <w:docPart w:val="DefaultPlaceholder_-1854013440"/>
        </w:placeholder>
      </w:sdtPr>
      <w:sdtEndPr/>
      <w:sdtContent>
        <w:p w14:paraId="4CCE6B73" w14:textId="77777777" w:rsidR="00355BE1" w:rsidRPr="00AE713B" w:rsidRDefault="00C94E30" w:rsidP="00B95C98">
          <w:pPr>
            <w:jc w:val="left"/>
            <w:rPr>
              <w:rFonts w:asciiTheme="minorHAnsi" w:hAnsiTheme="minorHAnsi" w:cstheme="minorHAnsi"/>
              <w:sz w:val="22"/>
              <w:szCs w:val="22"/>
            </w:rPr>
          </w:pPr>
          <w:r>
            <w:rPr>
              <w:rFonts w:asciiTheme="minorHAnsi" w:hAnsiTheme="minorHAnsi" w:cstheme="minorHAnsi"/>
              <w:sz w:val="22"/>
              <w:szCs w:val="22"/>
            </w:rPr>
            <w:t>Soizdajatelj 1:</w:t>
          </w:r>
        </w:p>
      </w:sdtContent>
    </w:sdt>
    <w:sdt>
      <w:sdtPr>
        <w:rPr>
          <w:rFonts w:asciiTheme="minorHAnsi" w:hAnsiTheme="minorHAnsi" w:cstheme="minorHAnsi"/>
          <w:sz w:val="22"/>
          <w:szCs w:val="22"/>
        </w:rPr>
        <w:id w:val="1738902941"/>
        <w:placeholder>
          <w:docPart w:val="DefaultPlaceholder_-1854013440"/>
        </w:placeholder>
      </w:sdtPr>
      <w:sdtEndPr/>
      <w:sdtContent>
        <w:p w14:paraId="25FCFEE2" w14:textId="77777777" w:rsidR="00355BE1" w:rsidRPr="00AE713B" w:rsidRDefault="00C94E30" w:rsidP="00B95C98">
          <w:pPr>
            <w:jc w:val="left"/>
            <w:rPr>
              <w:rFonts w:asciiTheme="minorHAnsi" w:hAnsiTheme="minorHAnsi" w:cstheme="minorHAnsi"/>
              <w:sz w:val="22"/>
              <w:szCs w:val="22"/>
            </w:rPr>
          </w:pPr>
          <w:r>
            <w:rPr>
              <w:rFonts w:asciiTheme="minorHAnsi" w:hAnsiTheme="minorHAnsi" w:cstheme="minorHAnsi"/>
              <w:sz w:val="22"/>
              <w:szCs w:val="22"/>
            </w:rPr>
            <w:t>Soizdajatelj 2:</w:t>
          </w:r>
        </w:p>
      </w:sdtContent>
    </w:sdt>
    <w:sdt>
      <w:sdtPr>
        <w:rPr>
          <w:rFonts w:asciiTheme="minorHAnsi" w:hAnsiTheme="minorHAnsi" w:cstheme="minorHAnsi"/>
          <w:bCs/>
          <w:sz w:val="22"/>
          <w:szCs w:val="22"/>
        </w:rPr>
        <w:id w:val="581109365"/>
        <w:placeholder>
          <w:docPart w:val="DefaultPlaceholder_-1854013440"/>
        </w:placeholder>
      </w:sdtPr>
      <w:sdtEndPr/>
      <w:sdtContent>
        <w:p w14:paraId="75CAF15A" w14:textId="77777777" w:rsidR="00F513B3" w:rsidRPr="00C94E30" w:rsidRDefault="00C94E30" w:rsidP="00B95C98">
          <w:pPr>
            <w:rPr>
              <w:rFonts w:asciiTheme="minorHAnsi" w:hAnsiTheme="minorHAnsi" w:cstheme="minorHAnsi"/>
              <w:bCs/>
              <w:sz w:val="22"/>
              <w:szCs w:val="22"/>
            </w:rPr>
          </w:pPr>
          <w:r w:rsidRPr="00C94E30">
            <w:rPr>
              <w:rFonts w:asciiTheme="minorHAnsi" w:hAnsiTheme="minorHAnsi" w:cstheme="minorHAnsi"/>
              <w:bCs/>
              <w:sz w:val="22"/>
              <w:szCs w:val="22"/>
            </w:rPr>
            <w:t>Soizdajatelj 3:</w:t>
          </w:r>
        </w:p>
      </w:sdtContent>
    </w:sdt>
    <w:p w14:paraId="0599EDF4" w14:textId="77777777" w:rsidR="00C94E30" w:rsidRDefault="00C94E30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D4A5E9D" w14:textId="77777777" w:rsidR="00C94E30" w:rsidRDefault="00C94E30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91C96FC" w14:textId="77777777" w:rsidR="00355BE1" w:rsidRPr="00AE713B" w:rsidRDefault="001F7FA0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G. RECENZIJA (Če publikacija ni recenzirana  ta razdelek izpustite.)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8D91564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B1680FB" w14:textId="77777777" w:rsidR="00355BE1" w:rsidRPr="00AE713B" w:rsidRDefault="001F7FA0" w:rsidP="00B95C98">
      <w:pPr>
        <w:pBdr>
          <w:bottom w:val="single" w:sz="4" w:space="1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G-I. IZBRANI RECENZENT I 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95F0D5A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E900C51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7. Ime in priimek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2047016840"/>
        <w:placeholder>
          <w:docPart w:val="DefaultPlaceholder_-1854013440"/>
        </w:placeholder>
        <w:showingPlcHdr/>
      </w:sdtPr>
      <w:sdtEndPr/>
      <w:sdtContent>
        <w:p w14:paraId="47353201" w14:textId="77777777" w:rsidR="00355BE1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ECC1B24" w14:textId="77777777" w:rsidR="008005CE" w:rsidRDefault="008005CE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73A188E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8. Znanstveni naziv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778451745"/>
        <w:placeholder>
          <w:docPart w:val="DefaultPlaceholder_-1854013440"/>
        </w:placeholder>
        <w:showingPlcHdr/>
      </w:sdtPr>
      <w:sdtEndPr/>
      <w:sdtContent>
        <w:p w14:paraId="6ACCEFAD" w14:textId="77777777" w:rsidR="00355BE1" w:rsidRPr="00AE713B" w:rsidRDefault="008005CE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313B5DC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634960F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49. Izvolitveni naziv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2028291130"/>
        <w:placeholder>
          <w:docPart w:val="DefaultPlaceholder_-1854013440"/>
        </w:placeholder>
        <w:showingPlcHdr/>
      </w:sdtPr>
      <w:sdtEndPr/>
      <w:sdtContent>
        <w:p w14:paraId="1A6D8ED3" w14:textId="77777777" w:rsidR="00355BE1" w:rsidRPr="00AE713B" w:rsidRDefault="00F513B3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780CF22A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3B33A55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50. Zaposlitev recenzenta (naziv institucije, kraj, država, e-pošta recenzenta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030256822"/>
        <w:placeholder>
          <w:docPart w:val="DefaultPlaceholder_-1854013440"/>
        </w:placeholder>
        <w:showingPlcHdr/>
      </w:sdtPr>
      <w:sdtEndPr/>
      <w:sdtContent>
        <w:p w14:paraId="2DD19922" w14:textId="77777777" w:rsidR="00355BE1" w:rsidRPr="00AE713B" w:rsidRDefault="00F513B3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CEC876A" w14:textId="77777777" w:rsidR="00F513B3" w:rsidRDefault="00F513B3" w:rsidP="00B95C98">
      <w:pPr>
        <w:pBdr>
          <w:bottom w:val="single" w:sz="4" w:space="1" w:color="auto"/>
        </w:pBdr>
        <w:rPr>
          <w:rFonts w:asciiTheme="minorHAnsi" w:hAnsiTheme="minorHAnsi" w:cstheme="minorHAnsi"/>
          <w:b/>
          <w:bCs/>
          <w:sz w:val="22"/>
          <w:szCs w:val="22"/>
        </w:rPr>
      </w:pPr>
    </w:p>
    <w:p w14:paraId="7913D415" w14:textId="77777777" w:rsidR="00355BE1" w:rsidRPr="00AE713B" w:rsidRDefault="001F7FA0" w:rsidP="00B95C98">
      <w:pPr>
        <w:pBdr>
          <w:bottom w:val="single" w:sz="4" w:space="1" w:color="auto"/>
        </w:pBd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G-II. IZBRANI RECENZENT II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8BC1D06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3B2182B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51. Ime in priimek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098990072"/>
        <w:placeholder>
          <w:docPart w:val="DefaultPlaceholder_-1854013440"/>
        </w:placeholder>
        <w:showingPlcHdr/>
      </w:sdtPr>
      <w:sdtEndPr/>
      <w:sdtContent>
        <w:p w14:paraId="5255EACF" w14:textId="77777777" w:rsidR="00355BE1" w:rsidRPr="00AE713B" w:rsidRDefault="00F513B3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51DE216" w14:textId="77777777" w:rsidR="00E10636" w:rsidRDefault="00E10636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6774C7F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52. Znanstveni naziv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364878282"/>
        <w:placeholder>
          <w:docPart w:val="DefaultPlaceholder_-1854013440"/>
        </w:placeholder>
        <w:showingPlcHdr/>
      </w:sdtPr>
      <w:sdtEndPr/>
      <w:sdtContent>
        <w:p w14:paraId="49BE6A32" w14:textId="77777777" w:rsidR="00355BE1" w:rsidRPr="00AE713B" w:rsidRDefault="00F513B3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8FCD3A3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064FD508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53. Izvolitveni naziv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763726549"/>
        <w:placeholder>
          <w:docPart w:val="DefaultPlaceholder_-1854013440"/>
        </w:placeholder>
        <w:showingPlcHdr/>
      </w:sdtPr>
      <w:sdtEndPr/>
      <w:sdtContent>
        <w:p w14:paraId="3FAC4BF4" w14:textId="77777777" w:rsidR="00355BE1" w:rsidRPr="00AE713B" w:rsidRDefault="00F513B3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FEAA462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7B12E26" w14:textId="77777777" w:rsidR="00355BE1" w:rsidRPr="00AE713B" w:rsidRDefault="001F7FA0" w:rsidP="00B95C98">
      <w:pPr>
        <w:rPr>
          <w:rFonts w:asciiTheme="minorHAnsi" w:hAnsiTheme="minorHAnsi" w:cstheme="minorHAnsi"/>
          <w:sz w:val="22"/>
          <w:szCs w:val="22"/>
        </w:rPr>
      </w:pPr>
      <w:r w:rsidRPr="00AE713B">
        <w:rPr>
          <w:rFonts w:asciiTheme="minorHAnsi" w:hAnsiTheme="minorHAnsi" w:cstheme="minorHAnsi"/>
          <w:b/>
          <w:bCs/>
          <w:sz w:val="22"/>
          <w:szCs w:val="22"/>
        </w:rPr>
        <w:t>54. Zaposlitev recenzenta (naziv institucije, kraj, država, e-pošta recenzenta):</w:t>
      </w:r>
      <w:r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646384736"/>
        <w:placeholder>
          <w:docPart w:val="DefaultPlaceholder_-1854013440"/>
        </w:placeholder>
        <w:showingPlcHdr/>
      </w:sdtPr>
      <w:sdtEndPr/>
      <w:sdtContent>
        <w:p w14:paraId="63444CE2" w14:textId="77777777" w:rsidR="00355BE1" w:rsidRPr="00AE713B" w:rsidRDefault="00F513B3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E46554A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B42D3E4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DC7D421" w14:textId="77777777" w:rsidR="00150BB9" w:rsidRDefault="00150BB9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H. LEKTORSTVO</w:t>
      </w:r>
    </w:p>
    <w:p w14:paraId="0621CB09" w14:textId="77777777" w:rsidR="00150BB9" w:rsidRDefault="00150BB9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976D1F7" w14:textId="77777777" w:rsidR="00150BB9" w:rsidRDefault="00150BB9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55. </w:t>
      </w:r>
      <w:r w:rsidR="00E10636">
        <w:rPr>
          <w:rFonts w:asciiTheme="minorHAnsi" w:hAnsiTheme="minorHAnsi" w:cstheme="minorHAnsi"/>
          <w:b/>
          <w:bCs/>
          <w:sz w:val="22"/>
          <w:szCs w:val="22"/>
        </w:rPr>
        <w:t>Navedit</w:t>
      </w:r>
      <w:r>
        <w:rPr>
          <w:rFonts w:asciiTheme="minorHAnsi" w:hAnsiTheme="minorHAnsi" w:cstheme="minorHAnsi"/>
          <w:b/>
          <w:bCs/>
          <w:sz w:val="22"/>
          <w:szCs w:val="22"/>
        </w:rPr>
        <w:t>e ime in priimek osebe, ki je preverila jezikovno pravilnost besedila:</w:t>
      </w:r>
    </w:p>
    <w:sdt>
      <w:sdtPr>
        <w:rPr>
          <w:rFonts w:asciiTheme="minorHAnsi" w:hAnsiTheme="minorHAnsi" w:cstheme="minorHAnsi"/>
          <w:b/>
          <w:bCs/>
          <w:sz w:val="22"/>
          <w:szCs w:val="22"/>
        </w:rPr>
        <w:id w:val="1228957517"/>
        <w:placeholder>
          <w:docPart w:val="DefaultPlaceholder_-1854013440"/>
        </w:placeholder>
        <w:showingPlcHdr/>
      </w:sdtPr>
      <w:sdtEndPr/>
      <w:sdtContent>
        <w:p w14:paraId="3E61C553" w14:textId="77777777" w:rsidR="00150BB9" w:rsidRDefault="00150BB9" w:rsidP="00B95C98">
          <w:pPr>
            <w:rPr>
              <w:rFonts w:asciiTheme="minorHAnsi" w:hAnsiTheme="minorHAnsi" w:cstheme="minorHAnsi"/>
              <w:b/>
              <w:bCs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7DBDDC3" w14:textId="77777777" w:rsidR="00355BE1" w:rsidRPr="00AE713B" w:rsidRDefault="001E0F9D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OBLIKA PUBLIKACIJE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8D76F29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BD05242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56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ublikacija bo izšla v (v primeru sočasne izdaje publikacije v tiskani in elektronski obliki, označite obe možnosti.)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1F08A10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39291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E-izdaja (PDF); </w:t>
      </w:r>
    </w:p>
    <w:p w14:paraId="63ED6AB7" w14:textId="77777777" w:rsidR="00355BE1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82823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Tiskana izdaja. </w:t>
      </w:r>
    </w:p>
    <w:p w14:paraId="2623E5B1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4A2F90C4" w14:textId="77777777" w:rsidR="00355EF8" w:rsidRPr="00355EF8" w:rsidRDefault="00E10636" w:rsidP="00B95C9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57</w:t>
      </w:r>
      <w:r w:rsidR="00355EF8" w:rsidRPr="00355EF8">
        <w:rPr>
          <w:rFonts w:asciiTheme="minorHAnsi" w:hAnsiTheme="minorHAnsi" w:cstheme="minorHAnsi"/>
          <w:b/>
          <w:sz w:val="22"/>
          <w:szCs w:val="22"/>
        </w:rPr>
        <w:t>. Sog</w:t>
      </w:r>
      <w:r w:rsidR="00C54681">
        <w:rPr>
          <w:rFonts w:asciiTheme="minorHAnsi" w:hAnsiTheme="minorHAnsi" w:cstheme="minorHAnsi"/>
          <w:b/>
          <w:sz w:val="22"/>
          <w:szCs w:val="22"/>
        </w:rPr>
        <w:t>l</w:t>
      </w:r>
      <w:r w:rsidR="00355EF8" w:rsidRPr="00355EF8">
        <w:rPr>
          <w:rFonts w:asciiTheme="minorHAnsi" w:hAnsiTheme="minorHAnsi" w:cstheme="minorHAnsi"/>
          <w:b/>
          <w:sz w:val="22"/>
          <w:szCs w:val="22"/>
        </w:rPr>
        <w:t>asja tretjih oseb</w:t>
      </w:r>
      <w:r w:rsidR="00541E44">
        <w:rPr>
          <w:rFonts w:asciiTheme="minorHAnsi" w:hAnsiTheme="minorHAnsi" w:cstheme="minorHAnsi"/>
          <w:b/>
          <w:sz w:val="22"/>
          <w:szCs w:val="22"/>
        </w:rPr>
        <w:t xml:space="preserve"> (avtorjev, nosilcev mater</w:t>
      </w:r>
      <w:r w:rsidR="00C54681">
        <w:rPr>
          <w:rFonts w:asciiTheme="minorHAnsi" w:hAnsiTheme="minorHAnsi" w:cstheme="minorHAnsi"/>
          <w:b/>
          <w:sz w:val="22"/>
          <w:szCs w:val="22"/>
        </w:rPr>
        <w:t>i</w:t>
      </w:r>
      <w:r w:rsidR="00541E44">
        <w:rPr>
          <w:rFonts w:asciiTheme="minorHAnsi" w:hAnsiTheme="minorHAnsi" w:cstheme="minorHAnsi"/>
          <w:b/>
          <w:sz w:val="22"/>
          <w:szCs w:val="22"/>
        </w:rPr>
        <w:t>a</w:t>
      </w:r>
      <w:r w:rsidR="00C54681">
        <w:rPr>
          <w:rFonts w:asciiTheme="minorHAnsi" w:hAnsiTheme="minorHAnsi" w:cstheme="minorHAnsi"/>
          <w:b/>
          <w:sz w:val="22"/>
          <w:szCs w:val="22"/>
        </w:rPr>
        <w:t>lnih avtorskih pravic)</w:t>
      </w:r>
      <w:r w:rsidR="00355EF8" w:rsidRPr="00355EF8">
        <w:rPr>
          <w:rFonts w:asciiTheme="minorHAnsi" w:hAnsiTheme="minorHAnsi" w:cstheme="minorHAnsi"/>
          <w:b/>
          <w:sz w:val="22"/>
          <w:szCs w:val="22"/>
        </w:rPr>
        <w:t xml:space="preserve"> za uporabo njihovih avtorsko zaščitenih del </w:t>
      </w:r>
      <w:r w:rsidR="006B5B74">
        <w:rPr>
          <w:rFonts w:asciiTheme="minorHAnsi" w:hAnsiTheme="minorHAnsi" w:cstheme="minorHAnsi"/>
          <w:b/>
          <w:sz w:val="22"/>
          <w:szCs w:val="22"/>
        </w:rPr>
        <w:t xml:space="preserve">(grafi, slike, fotografije …) </w:t>
      </w:r>
      <w:r w:rsidR="00355EF8">
        <w:rPr>
          <w:rFonts w:asciiTheme="minorHAnsi" w:hAnsiTheme="minorHAnsi" w:cstheme="minorHAnsi"/>
          <w:b/>
          <w:sz w:val="22"/>
          <w:szCs w:val="22"/>
        </w:rPr>
        <w:t xml:space="preserve">v predlagani publikaciji </w:t>
      </w:r>
      <w:r w:rsidR="00355EF8" w:rsidRPr="00355EF8">
        <w:rPr>
          <w:rFonts w:asciiTheme="minorHAnsi" w:hAnsiTheme="minorHAnsi" w:cstheme="minorHAnsi"/>
          <w:b/>
          <w:sz w:val="22"/>
          <w:szCs w:val="22"/>
        </w:rPr>
        <w:t>so urejena.</w:t>
      </w:r>
    </w:p>
    <w:p w14:paraId="1DD18466" w14:textId="77777777" w:rsidR="00355EF8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363180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5EF8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55EF8">
        <w:rPr>
          <w:rFonts w:asciiTheme="minorHAnsi" w:hAnsiTheme="minorHAnsi" w:cstheme="minorHAnsi"/>
          <w:sz w:val="22"/>
          <w:szCs w:val="22"/>
        </w:rPr>
        <w:t xml:space="preserve"> DA</w:t>
      </w:r>
    </w:p>
    <w:p w14:paraId="09D104B1" w14:textId="77777777" w:rsidR="00355EF8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351159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5EF8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55EF8">
        <w:rPr>
          <w:rFonts w:asciiTheme="minorHAnsi" w:hAnsiTheme="minorHAnsi" w:cstheme="minorHAnsi"/>
          <w:sz w:val="22"/>
          <w:szCs w:val="22"/>
        </w:rPr>
        <w:t xml:space="preserve"> ŠE, NE</w:t>
      </w:r>
    </w:p>
    <w:p w14:paraId="32ADA04A" w14:textId="77777777" w:rsidR="00541E44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382011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1E4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541E44">
        <w:rPr>
          <w:rFonts w:asciiTheme="minorHAnsi" w:hAnsiTheme="minorHAnsi" w:cstheme="minorHAnsi"/>
          <w:sz w:val="22"/>
          <w:szCs w:val="22"/>
        </w:rPr>
        <w:t xml:space="preserve"> nisem uporabil avtorskih del tretjih oseb</w:t>
      </w:r>
      <w:r w:rsidR="006B5B74">
        <w:rPr>
          <w:rFonts w:asciiTheme="minorHAnsi" w:hAnsiTheme="minorHAnsi" w:cstheme="minorHAnsi"/>
          <w:sz w:val="22"/>
          <w:szCs w:val="22"/>
        </w:rPr>
        <w:t>.</w:t>
      </w:r>
    </w:p>
    <w:p w14:paraId="49EB143E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5A7474CD" w14:textId="77777777" w:rsidR="00B95C98" w:rsidRDefault="00B95C98" w:rsidP="00B95C98">
      <w:pPr>
        <w:rPr>
          <w:rFonts w:asciiTheme="minorHAnsi" w:hAnsiTheme="minorHAnsi" w:cstheme="minorHAnsi"/>
          <w:i/>
          <w:sz w:val="22"/>
          <w:szCs w:val="22"/>
        </w:rPr>
      </w:pPr>
      <w:r w:rsidRPr="00B95C98">
        <w:rPr>
          <w:rFonts w:asciiTheme="minorHAnsi" w:hAnsiTheme="minorHAnsi" w:cstheme="minorHAnsi"/>
          <w:i/>
          <w:sz w:val="22"/>
          <w:szCs w:val="22"/>
        </w:rPr>
        <w:t>(Glede na izbrano izdajo v tč. 56, v nadaljevanju izpolnite ustrezne navedbe.)</w:t>
      </w:r>
    </w:p>
    <w:p w14:paraId="40B1B3FD" w14:textId="77777777" w:rsidR="00B95C98" w:rsidRDefault="00B95C98" w:rsidP="00B95C98">
      <w:pPr>
        <w:rPr>
          <w:rFonts w:asciiTheme="minorHAnsi" w:hAnsiTheme="minorHAnsi" w:cstheme="minorHAnsi"/>
          <w:i/>
          <w:sz w:val="22"/>
          <w:szCs w:val="22"/>
        </w:rPr>
      </w:pPr>
    </w:p>
    <w:p w14:paraId="7C52D0BD" w14:textId="77777777" w:rsidR="00B95C98" w:rsidRPr="00B95C98" w:rsidRDefault="00B95C98" w:rsidP="00B95C98">
      <w:pPr>
        <w:rPr>
          <w:rFonts w:asciiTheme="minorHAnsi" w:hAnsiTheme="minorHAnsi" w:cstheme="minorHAnsi"/>
          <w:i/>
          <w:sz w:val="22"/>
          <w:szCs w:val="22"/>
        </w:rPr>
      </w:pPr>
    </w:p>
    <w:p w14:paraId="101EEF14" w14:textId="77777777" w:rsidR="00355BE1" w:rsidRPr="00AE713B" w:rsidRDefault="001E0F9D" w:rsidP="00B95C98">
      <w:pPr>
        <w:pBdr>
          <w:bottom w:val="single" w:sz="4" w:space="1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CA72E9">
        <w:rPr>
          <w:rFonts w:asciiTheme="minorHAnsi" w:hAnsiTheme="minorHAnsi" w:cstheme="minorHAnsi"/>
          <w:b/>
          <w:bCs/>
          <w:sz w:val="22"/>
          <w:szCs w:val="22"/>
        </w:rPr>
        <w:t>-1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E</w:t>
      </w:r>
      <w:r w:rsidR="00E10636">
        <w:rPr>
          <w:rFonts w:asciiTheme="minorHAnsi" w:hAnsiTheme="minorHAnsi" w:cstheme="minorHAnsi"/>
          <w:b/>
          <w:bCs/>
          <w:sz w:val="22"/>
          <w:szCs w:val="22"/>
        </w:rPr>
        <w:t xml:space="preserve">LEKTRONSKA 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IZDAJA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DC69508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16500151" w14:textId="77777777" w:rsidR="00355BE1" w:rsidRPr="00AE713B" w:rsidRDefault="00F513B3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5</w:t>
      </w:r>
      <w:r w:rsidR="00E10636">
        <w:rPr>
          <w:rFonts w:asciiTheme="minorHAnsi" w:hAnsiTheme="minorHAnsi" w:cstheme="minorHAnsi"/>
          <w:b/>
          <w:bCs/>
          <w:sz w:val="22"/>
          <w:szCs w:val="22"/>
        </w:rPr>
        <w:t>8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E-izdaja publikacije bo izdana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64F36C0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70809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V odprtem dostopu (takojšnja javna objava); </w:t>
      </w:r>
    </w:p>
    <w:p w14:paraId="77F431AC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93093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13B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Z zamikom javne objave. </w:t>
      </w:r>
    </w:p>
    <w:p w14:paraId="6E229016" w14:textId="77777777" w:rsidR="001B1B90" w:rsidRDefault="001B1B90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EFE9EE4" w14:textId="77777777" w:rsidR="00150BB9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59</w:t>
      </w:r>
      <w:r w:rsidR="00150BB9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r w:rsidR="00150BB9"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Navedite datum, do kdaj mora biti e-publikacija izdelana in javno objavljena (v obliki: dd.MM.yyyy;  </w:t>
      </w:r>
      <w:r w:rsidR="00150BB9">
        <w:rPr>
          <w:rFonts w:asciiTheme="minorHAnsi" w:hAnsiTheme="minorHAnsi" w:cstheme="minorHAnsi"/>
          <w:b/>
          <w:bCs/>
          <w:sz w:val="22"/>
          <w:szCs w:val="22"/>
        </w:rPr>
        <w:t xml:space="preserve">v primeru zamika javne objave, bodo na naveden datum javno objavljeni samo metapodatki o publikaciji): </w:t>
      </w:r>
      <w:r w:rsidR="00150BB9"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866722694"/>
        <w:placeholder>
          <w:docPart w:val="FE495F25B86941FA94193E4054902184"/>
        </w:placeholder>
        <w:showingPlcHdr/>
      </w:sdtPr>
      <w:sdtEndPr/>
      <w:sdtContent>
        <w:p w14:paraId="49227741" w14:textId="77777777" w:rsidR="00150BB9" w:rsidRPr="00AE713B" w:rsidRDefault="00150BB9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A45DE11" w14:textId="77777777" w:rsidR="00150BB9" w:rsidRDefault="00150BB9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56509C4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0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Če uveljavljate zamik javne objave e-publikacije, navedite končni datum javne objave e-publikacije (v obliki: dd.MM.yyyy</w:t>
      </w:r>
      <w:r w:rsidR="00150BB9">
        <w:rPr>
          <w:rFonts w:asciiTheme="minorHAnsi" w:hAnsiTheme="minorHAnsi" w:cstheme="minorHAnsi"/>
          <w:b/>
          <w:bCs/>
          <w:sz w:val="22"/>
          <w:szCs w:val="22"/>
        </w:rPr>
        <w:t>, z navedenim datumom bo javno objavljeno celotno besedilo e-publikacije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)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841049925"/>
        <w:placeholder>
          <w:docPart w:val="DefaultPlaceholder_-1854013440"/>
        </w:placeholder>
        <w:showingPlcHdr/>
      </w:sdtPr>
      <w:sdtEndPr/>
      <w:sdtContent>
        <w:p w14:paraId="40348B01" w14:textId="77777777" w:rsidR="00355BE1" w:rsidRPr="00AE713B" w:rsidRDefault="00F513B3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AC5874C" w14:textId="77777777" w:rsidR="00F513B3" w:rsidRDefault="00F513B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6E43198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1</w:t>
      </w:r>
      <w:r w:rsidR="00150BB9">
        <w:rPr>
          <w:rFonts w:asciiTheme="minorHAnsi" w:hAnsiTheme="minorHAnsi" w:cstheme="minorHAnsi"/>
          <w:b/>
          <w:bCs/>
          <w:sz w:val="22"/>
          <w:szCs w:val="22"/>
        </w:rPr>
        <w:t xml:space="preserve">. Izbrana </w:t>
      </w:r>
      <w:hyperlink r:id="rId8" w:anchor="%20metadata" w:history="1">
        <w:r w:rsidR="00150BB9" w:rsidRPr="00150BB9">
          <w:rPr>
            <w:rStyle w:val="Hiperpovezava"/>
            <w:rFonts w:asciiTheme="minorHAnsi" w:hAnsiTheme="minorHAnsi" w:cstheme="minorHAnsi"/>
            <w:b/>
            <w:bCs/>
            <w:sz w:val="22"/>
            <w:szCs w:val="22"/>
          </w:rPr>
          <w:t>Creative Commons</w:t>
        </w:r>
      </w:hyperlink>
      <w:r w:rsidR="00150BB9">
        <w:rPr>
          <w:rFonts w:asciiTheme="minorHAnsi" w:hAnsiTheme="minorHAnsi" w:cstheme="minorHAnsi"/>
          <w:b/>
          <w:bCs/>
          <w:sz w:val="22"/>
          <w:szCs w:val="22"/>
        </w:rPr>
        <w:t xml:space="preserve"> licenca e-izdaje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B4F7CE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031539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670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CC BY Priznanje avtorstva; </w:t>
      </w:r>
    </w:p>
    <w:p w14:paraId="73772D83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492532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670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CC BY SA Priznanje avtorstva + deljenje pod istimi pogoji; </w:t>
      </w:r>
    </w:p>
    <w:p w14:paraId="3E19F001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37717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670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CC BY ND Priznanje avtorstva + brez predelav; </w:t>
      </w:r>
    </w:p>
    <w:p w14:paraId="0419221F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52576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670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CC BY NC Priznanje avtorstva + nekomercialno; </w:t>
      </w:r>
    </w:p>
    <w:p w14:paraId="533EA4E0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82196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670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CC BY NC SA Priznanje avtorstva + nekomercialno + deljenje pod istimi pogoji; </w:t>
      </w:r>
    </w:p>
    <w:p w14:paraId="25480642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81665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670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CC BY NC ND Priznanje avtorstva + nekomercialno + brez predelav. </w:t>
      </w:r>
    </w:p>
    <w:p w14:paraId="5724E67F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3DAB6BC8" w14:textId="77777777" w:rsidR="001E0F9D" w:rsidRPr="001E0F9D" w:rsidRDefault="00E10636" w:rsidP="00B95C9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62</w:t>
      </w:r>
      <w:r w:rsidR="001E0F9D" w:rsidRPr="001E0F9D">
        <w:rPr>
          <w:rFonts w:asciiTheme="minorHAnsi" w:hAnsiTheme="minorHAnsi" w:cstheme="minorHAnsi"/>
          <w:b/>
          <w:sz w:val="22"/>
          <w:szCs w:val="22"/>
        </w:rPr>
        <w:t xml:space="preserve">. Če je izid publikacije vezan na zunanje okoliščine (npr. organizacija dogodka, izpolnitev rokov </w:t>
      </w:r>
      <w:r w:rsidR="005D248D">
        <w:rPr>
          <w:rFonts w:asciiTheme="minorHAnsi" w:hAnsiTheme="minorHAnsi" w:cstheme="minorHAnsi"/>
          <w:b/>
          <w:sz w:val="22"/>
          <w:szCs w:val="22"/>
        </w:rPr>
        <w:t>(</w:t>
      </w:r>
      <w:r w:rsidR="001E0F9D" w:rsidRPr="001E0F9D">
        <w:rPr>
          <w:rFonts w:asciiTheme="minorHAnsi" w:hAnsiTheme="minorHAnsi" w:cstheme="minorHAnsi"/>
          <w:b/>
          <w:sz w:val="22"/>
          <w:szCs w:val="22"/>
        </w:rPr>
        <w:t>so</w:t>
      </w:r>
      <w:r w:rsidR="005D248D">
        <w:rPr>
          <w:rFonts w:asciiTheme="minorHAnsi" w:hAnsiTheme="minorHAnsi" w:cstheme="minorHAnsi"/>
          <w:b/>
          <w:sz w:val="22"/>
          <w:szCs w:val="22"/>
        </w:rPr>
        <w:t>)</w:t>
      </w:r>
      <w:r w:rsidR="001E0F9D" w:rsidRPr="001E0F9D">
        <w:rPr>
          <w:rFonts w:asciiTheme="minorHAnsi" w:hAnsiTheme="minorHAnsi" w:cstheme="minorHAnsi"/>
          <w:b/>
          <w:sz w:val="22"/>
          <w:szCs w:val="22"/>
        </w:rPr>
        <w:t>financerjev, pričakovanja soizdajateljev), navedite skrajni rok izida (v obliki: dd.MM.yyy):</w:t>
      </w:r>
    </w:p>
    <w:sdt>
      <w:sdtPr>
        <w:rPr>
          <w:rFonts w:asciiTheme="minorHAnsi" w:hAnsiTheme="minorHAnsi" w:cstheme="minorHAnsi"/>
          <w:sz w:val="22"/>
          <w:szCs w:val="22"/>
        </w:rPr>
        <w:id w:val="-1942373429"/>
        <w:placeholder>
          <w:docPart w:val="DefaultPlaceholder_-1854013440"/>
        </w:placeholder>
        <w:showingPlcHdr/>
      </w:sdtPr>
      <w:sdtEndPr/>
      <w:sdtContent>
        <w:p w14:paraId="7452A2BB" w14:textId="77777777" w:rsidR="001E0F9D" w:rsidRDefault="001E0F9D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139E04A" w14:textId="77777777" w:rsidR="00355BE1" w:rsidRPr="00AE713B" w:rsidRDefault="001E0F9D" w:rsidP="00B95C98">
      <w:pPr>
        <w:pBdr>
          <w:bottom w:val="single" w:sz="4" w:space="1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CA72E9">
        <w:rPr>
          <w:rFonts w:asciiTheme="minorHAnsi" w:hAnsiTheme="minorHAnsi" w:cstheme="minorHAnsi"/>
          <w:b/>
          <w:bCs/>
          <w:sz w:val="22"/>
          <w:szCs w:val="22"/>
        </w:rPr>
        <w:t>-2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TISKANA IZDAJA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45E3034" w14:textId="77777777" w:rsidR="00176703" w:rsidRDefault="00176703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C6C1301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3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Tiskana izdaja bo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921FE95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02974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Brezplačna; </w:t>
      </w:r>
    </w:p>
    <w:p w14:paraId="78305F49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91403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lačljiva. </w:t>
      </w:r>
    </w:p>
    <w:p w14:paraId="72C46675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739B88EB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4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rodajna cena publikacije v EUR (če ste se odločili, publikacijo prodajati)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240606507"/>
        <w:placeholder>
          <w:docPart w:val="DefaultPlaceholder_-1854013440"/>
        </w:placeholder>
        <w:showingPlcHdr/>
      </w:sdtPr>
      <w:sdtEndPr/>
      <w:sdtContent>
        <w:p w14:paraId="30E0874C" w14:textId="77777777" w:rsidR="00355BE1" w:rsidRPr="00AE713B" w:rsidRDefault="00EE3122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0B3460D" w14:textId="77777777" w:rsidR="00EE3122" w:rsidRDefault="00EE3122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8933996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5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redvidena vezava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1519AA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461856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Trda vezava; </w:t>
      </w:r>
    </w:p>
    <w:p w14:paraId="0B86775C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07969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Mehka vezava. </w:t>
      </w:r>
    </w:p>
    <w:p w14:paraId="409DCDC7" w14:textId="77777777" w:rsidR="00E10636" w:rsidRDefault="00E10636" w:rsidP="00B95C98">
      <w:pPr>
        <w:rPr>
          <w:rFonts w:asciiTheme="minorHAnsi" w:hAnsiTheme="minorHAnsi" w:cstheme="minorHAnsi"/>
          <w:sz w:val="22"/>
          <w:szCs w:val="22"/>
        </w:rPr>
      </w:pPr>
    </w:p>
    <w:p w14:paraId="00EC1E78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6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redvidena naklada (število izvodov)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667927129"/>
        <w:placeholder>
          <w:docPart w:val="DefaultPlaceholder_-1854013440"/>
        </w:placeholder>
        <w:showingPlcHdr/>
      </w:sdtPr>
      <w:sdtEndPr/>
      <w:sdtContent>
        <w:p w14:paraId="7D598688" w14:textId="77777777" w:rsidR="00355BE1" w:rsidRPr="00AE713B" w:rsidRDefault="00EE3122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6E8AFE4C" w14:textId="77777777" w:rsidR="00EE3122" w:rsidRDefault="00EE3122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54AAEC1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7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Navedite datum, do kdaj mora biti tiskana publikacija izdelana in natisnjena (Če želite tiskano publikacijo izdati do določenega datum</w:t>
      </w:r>
      <w:r w:rsidR="001E0F9D">
        <w:rPr>
          <w:rFonts w:asciiTheme="minorHAnsi" w:hAnsiTheme="minorHAnsi" w:cstheme="minorHAnsi"/>
          <w:b/>
          <w:bCs/>
          <w:sz w:val="22"/>
          <w:szCs w:val="22"/>
        </w:rPr>
        <w:t>a, prosim navedite do katerega (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dd.MM.yyyy).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859241636"/>
        <w:placeholder>
          <w:docPart w:val="DefaultPlaceholder_-1854013440"/>
        </w:placeholder>
        <w:showingPlcHdr/>
      </w:sdtPr>
      <w:sdtEndPr/>
      <w:sdtContent>
        <w:p w14:paraId="7D1F19C5" w14:textId="77777777" w:rsidR="00355BE1" w:rsidRPr="00AE713B" w:rsidRDefault="00EE3122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D2C9DD8" w14:textId="77777777" w:rsidR="00EE3122" w:rsidRDefault="00EE3122" w:rsidP="00B95C98">
      <w:pPr>
        <w:rPr>
          <w:rFonts w:asciiTheme="minorHAnsi" w:hAnsiTheme="minorHAnsi" w:cstheme="minorHAnsi"/>
          <w:b/>
          <w:sz w:val="22"/>
          <w:szCs w:val="22"/>
        </w:rPr>
      </w:pPr>
    </w:p>
    <w:p w14:paraId="23B023F0" w14:textId="77777777" w:rsidR="001E0F9D" w:rsidRPr="001E0F9D" w:rsidRDefault="00E10636" w:rsidP="00B95C9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68</w:t>
      </w:r>
      <w:r w:rsidR="001E0F9D" w:rsidRPr="001E0F9D">
        <w:rPr>
          <w:rFonts w:asciiTheme="minorHAnsi" w:hAnsiTheme="minorHAnsi" w:cstheme="minorHAnsi"/>
          <w:b/>
          <w:sz w:val="22"/>
          <w:szCs w:val="22"/>
        </w:rPr>
        <w:t xml:space="preserve">. Če je izid publikacije vezan na zunanje okoliščine (npr. organizacija dogodka, izpolnitev rokov </w:t>
      </w:r>
      <w:r w:rsidR="005D248D">
        <w:rPr>
          <w:rFonts w:asciiTheme="minorHAnsi" w:hAnsiTheme="minorHAnsi" w:cstheme="minorHAnsi"/>
          <w:b/>
          <w:sz w:val="22"/>
          <w:szCs w:val="22"/>
        </w:rPr>
        <w:t>(</w:t>
      </w:r>
      <w:r w:rsidR="001E0F9D" w:rsidRPr="001E0F9D">
        <w:rPr>
          <w:rFonts w:asciiTheme="minorHAnsi" w:hAnsiTheme="minorHAnsi" w:cstheme="minorHAnsi"/>
          <w:b/>
          <w:sz w:val="22"/>
          <w:szCs w:val="22"/>
        </w:rPr>
        <w:t>so</w:t>
      </w:r>
      <w:r w:rsidR="005D248D">
        <w:rPr>
          <w:rFonts w:asciiTheme="minorHAnsi" w:hAnsiTheme="minorHAnsi" w:cstheme="minorHAnsi"/>
          <w:b/>
          <w:sz w:val="22"/>
          <w:szCs w:val="22"/>
        </w:rPr>
        <w:t>)</w:t>
      </w:r>
      <w:r w:rsidR="001E0F9D" w:rsidRPr="001E0F9D">
        <w:rPr>
          <w:rFonts w:asciiTheme="minorHAnsi" w:hAnsiTheme="minorHAnsi" w:cstheme="minorHAnsi"/>
          <w:b/>
          <w:sz w:val="22"/>
          <w:szCs w:val="22"/>
        </w:rPr>
        <w:t>financerjev, pričakovanja soizdajateljev</w:t>
      </w:r>
      <w:r w:rsidR="001E0F9D">
        <w:rPr>
          <w:rFonts w:asciiTheme="minorHAnsi" w:hAnsiTheme="minorHAnsi" w:cstheme="minorHAnsi"/>
          <w:b/>
          <w:sz w:val="22"/>
          <w:szCs w:val="22"/>
        </w:rPr>
        <w:t xml:space="preserve"> …</w:t>
      </w:r>
      <w:r w:rsidR="001E0F9D" w:rsidRPr="001E0F9D">
        <w:rPr>
          <w:rFonts w:asciiTheme="minorHAnsi" w:hAnsiTheme="minorHAnsi" w:cstheme="minorHAnsi"/>
          <w:b/>
          <w:sz w:val="22"/>
          <w:szCs w:val="22"/>
        </w:rPr>
        <w:t>), navedite skrajni rok izida (v obliki: dd.MM.yyy):</w:t>
      </w:r>
    </w:p>
    <w:sdt>
      <w:sdtPr>
        <w:rPr>
          <w:rFonts w:asciiTheme="minorHAnsi" w:hAnsiTheme="minorHAnsi" w:cstheme="minorHAnsi"/>
          <w:sz w:val="22"/>
          <w:szCs w:val="22"/>
        </w:rPr>
        <w:id w:val="-1803228411"/>
        <w:placeholder>
          <w:docPart w:val="1A60EC544BAF4DB9A79003AD7F0FA1DF"/>
        </w:placeholder>
        <w:showingPlcHdr/>
      </w:sdtPr>
      <w:sdtEndPr/>
      <w:sdtContent>
        <w:p w14:paraId="375F7811" w14:textId="77777777" w:rsidR="001E0F9D" w:rsidRDefault="001E0F9D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648E01C2" w14:textId="77777777" w:rsidR="001E0F9D" w:rsidRDefault="001E0F9D" w:rsidP="00B95C98">
      <w:pPr>
        <w:rPr>
          <w:rFonts w:asciiTheme="minorHAnsi" w:hAnsiTheme="minorHAnsi" w:cstheme="minorHAnsi"/>
          <w:b/>
          <w:sz w:val="22"/>
          <w:szCs w:val="22"/>
        </w:rPr>
      </w:pPr>
    </w:p>
    <w:p w14:paraId="36E66AA9" w14:textId="77777777" w:rsidR="00EE3122" w:rsidRPr="00EE3122" w:rsidRDefault="00EE3122" w:rsidP="00B95C98">
      <w:pPr>
        <w:rPr>
          <w:rFonts w:asciiTheme="minorHAnsi" w:hAnsiTheme="minorHAnsi" w:cstheme="minorHAnsi"/>
          <w:b/>
          <w:sz w:val="22"/>
          <w:szCs w:val="22"/>
        </w:rPr>
      </w:pPr>
    </w:p>
    <w:p w14:paraId="4096A08C" w14:textId="77777777" w:rsidR="00355BE1" w:rsidRPr="00AE713B" w:rsidRDefault="001E0F9D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J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RELOM IN OBLIKOVANJE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D99FBD0" w14:textId="77777777" w:rsidR="00CA72E9" w:rsidRDefault="00CA72E9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75E5C6A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69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relom publikacije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A0C201C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977026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ipravimo na UZ UM po standardu založnika; </w:t>
      </w:r>
    </w:p>
    <w:p w14:paraId="0E387E3C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86743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Avtor/urednik sam; </w:t>
      </w:r>
    </w:p>
    <w:p w14:paraId="284F6FC8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78726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Zunanji izvajalec. </w:t>
      </w:r>
    </w:p>
    <w:p w14:paraId="0A80170A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6F0083C4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70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Format publikacije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1CBEBB2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641775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imarni format UZ UM 16,50 cm x 23,50 cm; </w:t>
      </w:r>
    </w:p>
    <w:p w14:paraId="071DB7F3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049185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Sekundarni format UZ UM A4; </w:t>
      </w:r>
    </w:p>
    <w:p w14:paraId="1A26A62C" w14:textId="77777777" w:rsidR="00355BE1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396049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: </w:t>
      </w:r>
    </w:p>
    <w:sdt>
      <w:sdtPr>
        <w:rPr>
          <w:rFonts w:asciiTheme="minorHAnsi" w:hAnsiTheme="minorHAnsi" w:cstheme="minorHAnsi"/>
          <w:sz w:val="22"/>
          <w:szCs w:val="22"/>
        </w:rPr>
        <w:id w:val="762108804"/>
        <w:placeholder>
          <w:docPart w:val="DefaultPlaceholder_-1854013440"/>
        </w:placeholder>
        <w:showingPlcHdr/>
      </w:sdtPr>
      <w:sdtEndPr/>
      <w:sdtContent>
        <w:p w14:paraId="57C195A1" w14:textId="77777777" w:rsidR="00C54681" w:rsidRPr="00AE713B" w:rsidRDefault="00C54681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38962029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725C9ECE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71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Zunanja naslovna stran (platnica)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64543D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3514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ripravimo na UZ UM; </w:t>
      </w:r>
    </w:p>
    <w:p w14:paraId="0A486474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000182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C54681">
        <w:rPr>
          <w:rFonts w:asciiTheme="minorHAnsi" w:hAnsiTheme="minorHAnsi" w:cstheme="minorHAnsi"/>
          <w:sz w:val="22"/>
          <w:szCs w:val="22"/>
        </w:rPr>
        <w:t xml:space="preserve"> Avtor/urednik sam;</w:t>
      </w:r>
    </w:p>
    <w:p w14:paraId="16426559" w14:textId="77777777" w:rsidR="00355BE1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437488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Zunanji izvaja</w:t>
      </w:r>
      <w:r w:rsidR="00C54681">
        <w:rPr>
          <w:rFonts w:asciiTheme="minorHAnsi" w:hAnsiTheme="minorHAnsi" w:cstheme="minorHAnsi"/>
          <w:sz w:val="22"/>
          <w:szCs w:val="22"/>
        </w:rPr>
        <w:t>lec.</w:t>
      </w:r>
    </w:p>
    <w:p w14:paraId="0C36CB72" w14:textId="77777777" w:rsidR="00355BE1" w:rsidRPr="00AE713B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2D278C2A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72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redlogi oblikovalcu za elemente (barva, grafike, fotografije ...) za zunanjo naslovno stran (ovitek)</w:t>
      </w:r>
      <w:r w:rsidR="00EE3122">
        <w:rPr>
          <w:rFonts w:asciiTheme="minorHAnsi" w:hAnsiTheme="minorHAnsi" w:cstheme="minorHAnsi"/>
          <w:b/>
          <w:bCs/>
          <w:sz w:val="22"/>
          <w:szCs w:val="22"/>
        </w:rPr>
        <w:t>; OPIS, PRILOGE K ODDANI VLOGI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1035850639"/>
        <w:placeholder>
          <w:docPart w:val="DefaultPlaceholder_-1854013440"/>
        </w:placeholder>
        <w:showingPlcHdr/>
      </w:sdtPr>
      <w:sdtEndPr/>
      <w:sdtContent>
        <w:p w14:paraId="6138E020" w14:textId="77777777" w:rsidR="00CA72E9" w:rsidRDefault="00EE3122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DFB26A8" w14:textId="77777777" w:rsidR="00EE3122" w:rsidRDefault="00EE3122" w:rsidP="00B95C98">
      <w:pPr>
        <w:rPr>
          <w:rFonts w:asciiTheme="minorHAnsi" w:hAnsiTheme="minorHAnsi" w:cstheme="minorHAnsi"/>
          <w:sz w:val="22"/>
          <w:szCs w:val="22"/>
        </w:rPr>
      </w:pPr>
    </w:p>
    <w:p w14:paraId="0706DE9D" w14:textId="77777777" w:rsidR="00E10636" w:rsidRDefault="00E10636" w:rsidP="00B95C98">
      <w:pPr>
        <w:rPr>
          <w:rFonts w:asciiTheme="minorHAnsi" w:hAnsiTheme="minorHAnsi" w:cstheme="minorHAnsi"/>
          <w:sz w:val="22"/>
          <w:szCs w:val="22"/>
        </w:rPr>
      </w:pPr>
    </w:p>
    <w:p w14:paraId="2D96EFDF" w14:textId="77777777" w:rsidR="00355BE1" w:rsidRPr="00AE713B" w:rsidRDefault="001E0F9D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K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SOFINANCIRANJE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27D18C1" w14:textId="77777777" w:rsidR="00E10636" w:rsidRDefault="00E10636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42B5650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73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Izid ali tisk publikacije sofinancira Javna agencija za raziskovalno dejavnost Republike Slovenije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D9B2FB9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101634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7582C54A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33612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34D7961A" w14:textId="77777777" w:rsidR="00C54681" w:rsidRPr="00AE713B" w:rsidRDefault="00C54681" w:rsidP="00B95C98">
      <w:pPr>
        <w:rPr>
          <w:rFonts w:asciiTheme="minorHAnsi" w:hAnsiTheme="minorHAnsi" w:cstheme="minorHAnsi"/>
          <w:sz w:val="22"/>
          <w:szCs w:val="22"/>
        </w:rPr>
      </w:pPr>
    </w:p>
    <w:p w14:paraId="4DA644C7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74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 xml:space="preserve">. Navedite morebitnega </w:t>
      </w:r>
      <w:r w:rsidR="00EE3122">
        <w:rPr>
          <w:rFonts w:asciiTheme="minorHAnsi" w:hAnsiTheme="minorHAnsi" w:cstheme="minorHAnsi"/>
          <w:b/>
          <w:bCs/>
          <w:sz w:val="22"/>
          <w:szCs w:val="22"/>
        </w:rPr>
        <w:t xml:space="preserve">drugega 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sofinancerja izdaje ali tiska publikacije</w:t>
      </w:r>
      <w:r w:rsidR="00EE3122">
        <w:rPr>
          <w:rFonts w:asciiTheme="minorHAnsi" w:hAnsiTheme="minorHAnsi" w:cstheme="minorHAnsi"/>
          <w:b/>
          <w:bCs/>
          <w:sz w:val="22"/>
          <w:szCs w:val="22"/>
        </w:rPr>
        <w:t xml:space="preserve"> (če to ni, članica UM)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sdt>
      <w:sdtPr>
        <w:rPr>
          <w:rFonts w:asciiTheme="minorHAnsi" w:hAnsiTheme="minorHAnsi" w:cstheme="minorHAnsi"/>
          <w:sz w:val="22"/>
          <w:szCs w:val="22"/>
        </w:rPr>
        <w:id w:val="-1426806690"/>
        <w:placeholder>
          <w:docPart w:val="DefaultPlaceholder_-1854013440"/>
        </w:placeholder>
        <w:showingPlcHdr/>
      </w:sdtPr>
      <w:sdtEndPr/>
      <w:sdtContent>
        <w:p w14:paraId="7EA95E41" w14:textId="77777777" w:rsidR="00355BE1" w:rsidRDefault="00EE3122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4291ED42" w14:textId="77777777" w:rsidR="00EE3122" w:rsidRDefault="00EE3122" w:rsidP="00B95C98">
      <w:pPr>
        <w:rPr>
          <w:rFonts w:asciiTheme="minorHAnsi" w:hAnsiTheme="minorHAnsi" w:cstheme="minorHAnsi"/>
          <w:sz w:val="22"/>
          <w:szCs w:val="22"/>
        </w:rPr>
      </w:pPr>
    </w:p>
    <w:p w14:paraId="7347CA60" w14:textId="77777777" w:rsidR="001E0F9D" w:rsidRDefault="001E0F9D" w:rsidP="00B95C98">
      <w:pPr>
        <w:rPr>
          <w:rFonts w:asciiTheme="minorHAnsi" w:hAnsiTheme="minorHAnsi" w:cstheme="minorHAnsi"/>
          <w:sz w:val="22"/>
          <w:szCs w:val="22"/>
        </w:rPr>
      </w:pPr>
    </w:p>
    <w:p w14:paraId="242BB711" w14:textId="77777777" w:rsidR="00B522AB" w:rsidRPr="00B522AB" w:rsidRDefault="00B522AB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  <w:szCs w:val="22"/>
        </w:rPr>
      </w:pPr>
      <w:r w:rsidRPr="00B522AB">
        <w:rPr>
          <w:rFonts w:asciiTheme="minorHAnsi" w:hAnsiTheme="minorHAnsi" w:cstheme="minorHAnsi"/>
          <w:b/>
          <w:sz w:val="22"/>
          <w:szCs w:val="22"/>
        </w:rPr>
        <w:t>L. PUBLIKACIJE, KI SO NASTALE NA PODLAGI PROJEKTA</w:t>
      </w:r>
    </w:p>
    <w:p w14:paraId="3C1ADA1F" w14:textId="77777777" w:rsidR="00B522AB" w:rsidRDefault="00B522AB" w:rsidP="00B95C98">
      <w:pPr>
        <w:rPr>
          <w:rFonts w:asciiTheme="minorHAnsi" w:hAnsiTheme="minorHAnsi" w:cstheme="minorHAnsi"/>
          <w:sz w:val="22"/>
          <w:szCs w:val="22"/>
        </w:rPr>
      </w:pPr>
    </w:p>
    <w:p w14:paraId="6D2EB405" w14:textId="77777777" w:rsidR="00DE73B8" w:rsidRPr="00DE73B8" w:rsidRDefault="00DE73B8" w:rsidP="00B95C98">
      <w:pPr>
        <w:rPr>
          <w:rFonts w:asciiTheme="minorHAnsi" w:hAnsiTheme="minorHAnsi" w:cstheme="minorHAnsi"/>
          <w:b/>
          <w:sz w:val="22"/>
          <w:szCs w:val="22"/>
        </w:rPr>
      </w:pPr>
      <w:r w:rsidRPr="00DE73B8">
        <w:rPr>
          <w:rFonts w:asciiTheme="minorHAnsi" w:hAnsiTheme="minorHAnsi" w:cstheme="minorHAnsi"/>
          <w:b/>
          <w:sz w:val="22"/>
          <w:szCs w:val="22"/>
        </w:rPr>
        <w:t>75. Želim, da se podatki o projektu objavijo v publikaciji/del kolofona publikacije:</w:t>
      </w:r>
    </w:p>
    <w:p w14:paraId="33BD1F13" w14:textId="77777777" w:rsidR="00DE73B8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046981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3B8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DE73B8">
        <w:rPr>
          <w:rFonts w:asciiTheme="minorHAnsi" w:hAnsiTheme="minorHAnsi" w:cstheme="minorHAnsi"/>
          <w:sz w:val="22"/>
          <w:szCs w:val="22"/>
        </w:rPr>
        <w:t xml:space="preserve"> DA</w:t>
      </w:r>
    </w:p>
    <w:p w14:paraId="795DEE18" w14:textId="77777777" w:rsidR="00DE73B8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1264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3B8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DE73B8">
        <w:rPr>
          <w:rFonts w:asciiTheme="minorHAnsi" w:hAnsiTheme="minorHAnsi" w:cstheme="minorHAnsi"/>
          <w:sz w:val="22"/>
          <w:szCs w:val="22"/>
        </w:rPr>
        <w:t xml:space="preserve"> NE</w:t>
      </w:r>
    </w:p>
    <w:p w14:paraId="238418E3" w14:textId="77777777" w:rsidR="00DE73B8" w:rsidRPr="00DE73B8" w:rsidRDefault="00DE73B8" w:rsidP="00B95C98">
      <w:pPr>
        <w:rPr>
          <w:rFonts w:asciiTheme="minorHAnsi" w:hAnsiTheme="minorHAnsi" w:cstheme="minorHAnsi"/>
          <w:i/>
          <w:sz w:val="22"/>
          <w:szCs w:val="22"/>
        </w:rPr>
      </w:pPr>
      <w:r w:rsidRPr="00DE73B8">
        <w:rPr>
          <w:rFonts w:asciiTheme="minorHAnsi" w:hAnsiTheme="minorHAnsi" w:cstheme="minorHAnsi"/>
          <w:i/>
          <w:sz w:val="22"/>
          <w:szCs w:val="22"/>
        </w:rPr>
        <w:t>Če ste odgovorili z DA, izpolnite naslednji vprašanji:</w:t>
      </w:r>
    </w:p>
    <w:p w14:paraId="1DBB9435" w14:textId="77777777" w:rsidR="00DE73B8" w:rsidRDefault="00DE73B8" w:rsidP="00B95C98">
      <w:pPr>
        <w:rPr>
          <w:rFonts w:asciiTheme="minorHAnsi" w:hAnsiTheme="minorHAnsi" w:cstheme="minorHAnsi"/>
          <w:b/>
          <w:sz w:val="22"/>
          <w:szCs w:val="22"/>
        </w:rPr>
      </w:pPr>
    </w:p>
    <w:p w14:paraId="403183A1" w14:textId="77777777" w:rsidR="00B522AB" w:rsidRPr="00B522AB" w:rsidRDefault="00E10636" w:rsidP="00B95C9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76</w:t>
      </w:r>
      <w:r w:rsidR="00B522AB" w:rsidRPr="00B522AB">
        <w:rPr>
          <w:rFonts w:asciiTheme="minorHAnsi" w:hAnsiTheme="minorHAnsi" w:cstheme="minorHAnsi"/>
          <w:b/>
          <w:sz w:val="22"/>
          <w:szCs w:val="22"/>
        </w:rPr>
        <w:t>. Navedite podatke o projektu, n</w:t>
      </w:r>
      <w:r w:rsidR="00DE73B8">
        <w:rPr>
          <w:rFonts w:asciiTheme="minorHAnsi" w:hAnsiTheme="minorHAnsi" w:cstheme="minorHAnsi"/>
          <w:b/>
          <w:sz w:val="22"/>
          <w:szCs w:val="22"/>
        </w:rPr>
        <w:t>a podlagi katerega je nastala p</w:t>
      </w:r>
      <w:r w:rsidR="00B522AB" w:rsidRPr="00B522AB">
        <w:rPr>
          <w:rFonts w:asciiTheme="minorHAnsi" w:hAnsiTheme="minorHAnsi" w:cstheme="minorHAnsi"/>
          <w:b/>
          <w:sz w:val="22"/>
          <w:szCs w:val="22"/>
        </w:rPr>
        <w:t>ublikacij:</w:t>
      </w:r>
    </w:p>
    <w:p w14:paraId="4693912D" w14:textId="77777777" w:rsidR="00B522AB" w:rsidRDefault="00B522AB" w:rsidP="00B95C98">
      <w:pPr>
        <w:rPr>
          <w:rFonts w:asciiTheme="minorHAnsi" w:hAnsiTheme="minorHAnsi" w:cstheme="minorHAnsi"/>
          <w:sz w:val="22"/>
          <w:szCs w:val="22"/>
        </w:rPr>
      </w:pPr>
    </w:p>
    <w:p w14:paraId="26355573" w14:textId="77777777" w:rsidR="00B522AB" w:rsidRDefault="00B522AB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aslov projekta: </w:t>
      </w:r>
      <w:sdt>
        <w:sdtPr>
          <w:rPr>
            <w:rFonts w:asciiTheme="minorHAnsi" w:hAnsiTheme="minorHAnsi" w:cstheme="minorHAnsi"/>
            <w:sz w:val="22"/>
            <w:szCs w:val="22"/>
          </w:rPr>
          <w:id w:val="1984419376"/>
          <w:placeholder>
            <w:docPart w:val="DefaultPlaceholder_-1854013440"/>
          </w:placeholder>
          <w:showingPlcHdr/>
        </w:sdtPr>
        <w:sdtEndPr/>
        <w:sdtContent>
          <w:r w:rsidRPr="00193AE6">
            <w:rPr>
              <w:rStyle w:val="Besedilooznabemesta"/>
            </w:rPr>
            <w:t>Kliknite ali tapnite tukaj, če želite vnesti besedilo.</w:t>
          </w:r>
        </w:sdtContent>
      </w:sdt>
    </w:p>
    <w:p w14:paraId="671BD80B" w14:textId="77777777" w:rsidR="00B522AB" w:rsidRDefault="00B522AB" w:rsidP="00B95C98">
      <w:pPr>
        <w:rPr>
          <w:rFonts w:asciiTheme="minorHAnsi" w:hAnsiTheme="minorHAnsi" w:cstheme="minorHAnsi"/>
          <w:sz w:val="22"/>
          <w:szCs w:val="22"/>
        </w:rPr>
      </w:pPr>
    </w:p>
    <w:p w14:paraId="323C11D6" w14:textId="77777777" w:rsidR="00EE3122" w:rsidRDefault="00B522AB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Šifra projekta: </w:t>
      </w:r>
      <w:sdt>
        <w:sdtPr>
          <w:rPr>
            <w:rFonts w:asciiTheme="minorHAnsi" w:hAnsiTheme="minorHAnsi" w:cstheme="minorHAnsi"/>
            <w:sz w:val="22"/>
            <w:szCs w:val="22"/>
          </w:rPr>
          <w:id w:val="1422446534"/>
          <w:placeholder>
            <w:docPart w:val="DefaultPlaceholder_-1854013440"/>
          </w:placeholder>
          <w:showingPlcHdr/>
        </w:sdtPr>
        <w:sdtEndPr/>
        <w:sdtContent>
          <w:r w:rsidRPr="00193AE6">
            <w:rPr>
              <w:rStyle w:val="Besedilooznabemesta"/>
            </w:rPr>
            <w:t>Kliknite ali tapnite tukaj, če želite vnesti besedilo.</w:t>
          </w:r>
        </w:sdtContent>
      </w:sdt>
    </w:p>
    <w:p w14:paraId="4585118A" w14:textId="77777777" w:rsidR="00B522AB" w:rsidRDefault="00B522AB" w:rsidP="00B95C98">
      <w:pPr>
        <w:rPr>
          <w:rFonts w:asciiTheme="minorHAnsi" w:hAnsiTheme="minorHAnsi" w:cstheme="minorHAnsi"/>
          <w:sz w:val="22"/>
          <w:szCs w:val="22"/>
        </w:rPr>
      </w:pPr>
    </w:p>
    <w:p w14:paraId="1CFEA9F6" w14:textId="77777777" w:rsidR="00DE73B8" w:rsidRDefault="00DE73B8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Financer projekta: </w:t>
      </w:r>
      <w:sdt>
        <w:sdtPr>
          <w:rPr>
            <w:rFonts w:asciiTheme="minorHAnsi" w:hAnsiTheme="minorHAnsi" w:cstheme="minorHAnsi"/>
            <w:sz w:val="22"/>
            <w:szCs w:val="22"/>
          </w:rPr>
          <w:id w:val="992229254"/>
          <w:placeholder>
            <w:docPart w:val="DefaultPlaceholder_-1854013440"/>
          </w:placeholder>
          <w:showingPlcHdr/>
        </w:sdtPr>
        <w:sdtEndPr/>
        <w:sdtContent>
          <w:r w:rsidRPr="00193AE6">
            <w:rPr>
              <w:rStyle w:val="Besedilooznabemesta"/>
            </w:rPr>
            <w:t>Kliknite ali tapnite tukaj, če želite vnesti besedilo.</w:t>
          </w:r>
        </w:sdtContent>
      </w:sdt>
    </w:p>
    <w:p w14:paraId="70CAF923" w14:textId="77777777" w:rsidR="00B522AB" w:rsidRDefault="00B522AB" w:rsidP="00B95C98">
      <w:pPr>
        <w:rPr>
          <w:rFonts w:asciiTheme="minorHAnsi" w:hAnsiTheme="minorHAnsi" w:cstheme="minorHAnsi"/>
          <w:sz w:val="22"/>
          <w:szCs w:val="22"/>
        </w:rPr>
      </w:pPr>
    </w:p>
    <w:p w14:paraId="35C4AB74" w14:textId="77777777" w:rsidR="00DE73B8" w:rsidRDefault="00DE73B8" w:rsidP="00B95C98">
      <w:pPr>
        <w:rPr>
          <w:rFonts w:asciiTheme="minorHAnsi" w:hAnsiTheme="minorHAnsi" w:cstheme="minorHAnsi"/>
          <w:sz w:val="22"/>
          <w:szCs w:val="22"/>
        </w:rPr>
      </w:pPr>
    </w:p>
    <w:p w14:paraId="54F23ECE" w14:textId="77777777" w:rsidR="00064E7D" w:rsidRPr="00064E7D" w:rsidRDefault="00064E7D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  <w:szCs w:val="22"/>
        </w:rPr>
      </w:pPr>
      <w:r w:rsidRPr="00064E7D">
        <w:rPr>
          <w:rFonts w:asciiTheme="minorHAnsi" w:hAnsiTheme="minorHAnsi" w:cstheme="minorHAnsi"/>
          <w:b/>
          <w:sz w:val="22"/>
          <w:szCs w:val="22"/>
        </w:rPr>
        <w:t xml:space="preserve">M. </w:t>
      </w:r>
      <w:r w:rsidR="00001C8B" w:rsidRPr="00064E7D">
        <w:rPr>
          <w:rFonts w:asciiTheme="minorHAnsi" w:hAnsiTheme="minorHAnsi" w:cstheme="minorHAnsi"/>
          <w:b/>
          <w:sz w:val="22"/>
          <w:szCs w:val="22"/>
        </w:rPr>
        <w:t>ŽELITE UNIVERZITETNI ZALOŽBI UM ŠE KAJ SPOROČITI, PA VAS PO TEM NISMO SPRAŠEVALI (DODATNE ZAHTEVE):</w:t>
      </w:r>
    </w:p>
    <w:p w14:paraId="6C60517B" w14:textId="77777777" w:rsidR="00064E7D" w:rsidRDefault="00064E7D" w:rsidP="00B95C98">
      <w:pPr>
        <w:rPr>
          <w:rFonts w:asciiTheme="minorHAnsi" w:hAnsiTheme="minorHAnsi" w:cstheme="minorHAnsi"/>
          <w:sz w:val="22"/>
          <w:szCs w:val="22"/>
        </w:rPr>
      </w:pPr>
    </w:p>
    <w:p w14:paraId="4622C40F" w14:textId="77777777" w:rsidR="00E10636" w:rsidRPr="00E10636" w:rsidRDefault="00E10636" w:rsidP="00B95C98">
      <w:pPr>
        <w:rPr>
          <w:rFonts w:asciiTheme="minorHAnsi" w:hAnsiTheme="minorHAnsi" w:cstheme="minorHAnsi"/>
          <w:b/>
          <w:sz w:val="22"/>
          <w:szCs w:val="22"/>
        </w:rPr>
      </w:pPr>
      <w:r w:rsidRPr="00E10636">
        <w:rPr>
          <w:rFonts w:asciiTheme="minorHAnsi" w:hAnsiTheme="minorHAnsi" w:cstheme="minorHAnsi"/>
          <w:b/>
          <w:sz w:val="22"/>
          <w:szCs w:val="22"/>
        </w:rPr>
        <w:t>77. Opis:</w:t>
      </w:r>
    </w:p>
    <w:sdt>
      <w:sdtPr>
        <w:rPr>
          <w:rFonts w:asciiTheme="minorHAnsi" w:hAnsiTheme="minorHAnsi" w:cstheme="minorHAnsi"/>
          <w:sz w:val="22"/>
          <w:szCs w:val="22"/>
        </w:rPr>
        <w:id w:val="-1907212636"/>
        <w:placeholder>
          <w:docPart w:val="DefaultPlaceholder_-1854013440"/>
        </w:placeholder>
        <w:showingPlcHdr/>
      </w:sdtPr>
      <w:sdtEndPr/>
      <w:sdtContent>
        <w:p w14:paraId="3EC84E56" w14:textId="77777777" w:rsidR="00064E7D" w:rsidRDefault="00001C8B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25721FBF" w14:textId="77777777" w:rsidR="00001C8B" w:rsidRDefault="00001C8B" w:rsidP="00B95C98">
      <w:pPr>
        <w:rPr>
          <w:rFonts w:asciiTheme="minorHAnsi" w:hAnsiTheme="minorHAnsi" w:cstheme="minorHAnsi"/>
          <w:sz w:val="22"/>
          <w:szCs w:val="22"/>
        </w:rPr>
      </w:pPr>
    </w:p>
    <w:p w14:paraId="2638A872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66A2F0E2" w14:textId="77777777" w:rsidR="00B95C98" w:rsidRPr="00AE713B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13FFF548" w14:textId="77777777" w:rsidR="00355BE1" w:rsidRPr="00AE713B" w:rsidRDefault="00DE73B8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M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SKLEP IZDAJATELJA (za članice UM)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D718333" w14:textId="77777777" w:rsidR="00EE3122" w:rsidRDefault="00EE3122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66C336A2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78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Sklep izdajatelja o izdaji publikacije je že izdan.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A13CF6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939563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312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A </w:t>
      </w:r>
    </w:p>
    <w:p w14:paraId="15086123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865859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3B8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NE </w:t>
      </w:r>
    </w:p>
    <w:p w14:paraId="7D833076" w14:textId="77777777" w:rsidR="00064E7D" w:rsidRDefault="00064E7D" w:rsidP="00B95C98">
      <w:pPr>
        <w:rPr>
          <w:rFonts w:asciiTheme="minorHAnsi" w:hAnsiTheme="minorHAnsi" w:cstheme="minorHAnsi"/>
          <w:sz w:val="22"/>
          <w:szCs w:val="22"/>
        </w:rPr>
      </w:pPr>
    </w:p>
    <w:p w14:paraId="2CE71A47" w14:textId="77777777" w:rsidR="00E10636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</w:p>
    <w:p w14:paraId="38E7CF90" w14:textId="77777777" w:rsidR="00355BE1" w:rsidRPr="00AE713B" w:rsidRDefault="00001C8B" w:rsidP="00B95C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N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PRILOGE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012A2E0" w14:textId="77777777" w:rsidR="00064E7D" w:rsidRDefault="00064E7D" w:rsidP="00B95C9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5FF43DD" w14:textId="77777777" w:rsidR="00355BE1" w:rsidRPr="00AE713B" w:rsidRDefault="00E1063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77</w:t>
      </w:r>
      <w:r w:rsidR="001F7FA0" w:rsidRPr="00AE713B">
        <w:rPr>
          <w:rFonts w:asciiTheme="minorHAnsi" w:hAnsiTheme="minorHAnsi" w:cstheme="minorHAnsi"/>
          <w:b/>
          <w:bCs/>
          <w:sz w:val="22"/>
          <w:szCs w:val="22"/>
        </w:rPr>
        <w:t>. K vlogi so priloženi (posredovano na e-naslov zalozba@um.si):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CDB62FB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418946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89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Rokopis; </w:t>
      </w:r>
    </w:p>
    <w:p w14:paraId="47710E0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95530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89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Sklep članice UM o odobritvi izdaje predmetne publikacije; </w:t>
      </w:r>
    </w:p>
    <w:p w14:paraId="5733EA06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60683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89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Recenzija 1; </w:t>
      </w:r>
    </w:p>
    <w:p w14:paraId="7DA5CCF4" w14:textId="77777777" w:rsidR="00355BE1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812019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89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Recenzija 2; </w:t>
      </w:r>
    </w:p>
    <w:p w14:paraId="5CB4B89B" w14:textId="77777777" w:rsidR="00355BE1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978377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89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Potrdilo o lektoriranju publikacije; </w:t>
      </w:r>
    </w:p>
    <w:p w14:paraId="1C1AF7D7" w14:textId="77777777" w:rsidR="00355EF8" w:rsidRPr="00AE713B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083363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5EF8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55EF8">
        <w:rPr>
          <w:rFonts w:asciiTheme="minorHAnsi" w:hAnsiTheme="minorHAnsi" w:cstheme="minorHAnsi"/>
          <w:sz w:val="22"/>
          <w:szCs w:val="22"/>
        </w:rPr>
        <w:t xml:space="preserve"> </w:t>
      </w:r>
      <w:r w:rsidR="00355EF8" w:rsidRPr="00355EF8">
        <w:rPr>
          <w:rFonts w:asciiTheme="minorHAnsi" w:hAnsiTheme="minorHAnsi" w:cstheme="minorHAnsi"/>
          <w:sz w:val="22"/>
          <w:szCs w:val="22"/>
        </w:rPr>
        <w:t>Sogjasja tretjih oseb za uporabo njihovih avtorsko zaščitenih del v predlagani publikaciji</w:t>
      </w:r>
      <w:r w:rsidR="00355EF8">
        <w:rPr>
          <w:rFonts w:asciiTheme="minorHAnsi" w:hAnsiTheme="minorHAnsi" w:cstheme="minorHAnsi"/>
          <w:sz w:val="22"/>
          <w:szCs w:val="22"/>
        </w:rPr>
        <w:t>;</w:t>
      </w:r>
    </w:p>
    <w:p w14:paraId="51A2AB4D" w14:textId="77777777" w:rsidR="00355BE1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5171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89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1F7FA0" w:rsidRPr="00AE713B">
        <w:rPr>
          <w:rFonts w:asciiTheme="minorHAnsi" w:hAnsiTheme="minorHAnsi" w:cstheme="minorHAnsi"/>
          <w:sz w:val="22"/>
          <w:szCs w:val="22"/>
        </w:rPr>
        <w:t xml:space="preserve"> Drugo</w:t>
      </w:r>
      <w:r w:rsidR="00705F26">
        <w:rPr>
          <w:rFonts w:asciiTheme="minorHAnsi" w:hAnsiTheme="minorHAnsi" w:cstheme="minorHAnsi"/>
          <w:sz w:val="22"/>
          <w:szCs w:val="22"/>
        </w:rPr>
        <w:t xml:space="preserve"> (logotip izdajateljev, soizdajateljev, sofinancerjev, logotip projekta … (opišite, katere logotipe ste priložili k vlogi in s katerim namenom)</w:t>
      </w:r>
      <w:r w:rsidR="001F7FA0" w:rsidRPr="00AE713B">
        <w:rPr>
          <w:rFonts w:asciiTheme="minorHAnsi" w:hAnsiTheme="minorHAnsi" w:cstheme="minorHAnsi"/>
          <w:sz w:val="22"/>
          <w:szCs w:val="22"/>
        </w:rPr>
        <w:t xml:space="preserve">: </w:t>
      </w:r>
    </w:p>
    <w:sdt>
      <w:sdtPr>
        <w:rPr>
          <w:rFonts w:asciiTheme="minorHAnsi" w:hAnsiTheme="minorHAnsi" w:cstheme="minorHAnsi"/>
          <w:sz w:val="22"/>
          <w:szCs w:val="22"/>
        </w:rPr>
        <w:id w:val="1669589474"/>
        <w:placeholder>
          <w:docPart w:val="DefaultPlaceholder_-1854013440"/>
        </w:placeholder>
        <w:showingPlcHdr/>
      </w:sdtPr>
      <w:sdtEndPr/>
      <w:sdtContent>
        <w:p w14:paraId="68928BA7" w14:textId="77777777" w:rsidR="00E11896" w:rsidRPr="00AE713B" w:rsidRDefault="00E11896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p w14:paraId="590467F9" w14:textId="77777777" w:rsidR="00355BE1" w:rsidRDefault="00355BE1" w:rsidP="00B95C98">
      <w:pPr>
        <w:rPr>
          <w:rFonts w:asciiTheme="minorHAnsi" w:hAnsiTheme="minorHAnsi" w:cstheme="minorHAnsi"/>
          <w:sz w:val="22"/>
          <w:szCs w:val="22"/>
        </w:rPr>
      </w:pPr>
    </w:p>
    <w:p w14:paraId="1915A14A" w14:textId="77777777" w:rsidR="00355BE1" w:rsidRPr="00EE1889" w:rsidRDefault="00E10636" w:rsidP="00B95C9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78</w:t>
      </w:r>
      <w:r w:rsidR="00EE1889" w:rsidRPr="00EE1889">
        <w:rPr>
          <w:rFonts w:asciiTheme="minorHAnsi" w:hAnsiTheme="minorHAnsi" w:cstheme="minorHAnsi"/>
          <w:b/>
          <w:sz w:val="22"/>
          <w:szCs w:val="22"/>
        </w:rPr>
        <w:t>. Vloga</w:t>
      </w:r>
      <w:r w:rsidR="00EE1889">
        <w:rPr>
          <w:rFonts w:asciiTheme="minorHAnsi" w:hAnsiTheme="minorHAnsi" w:cstheme="minorHAnsi"/>
          <w:b/>
          <w:sz w:val="22"/>
          <w:szCs w:val="22"/>
        </w:rPr>
        <w:t xml:space="preserve"> je izpolnjena v soglasj</w:t>
      </w:r>
      <w:r w:rsidR="00EE1889" w:rsidRPr="00EE1889">
        <w:rPr>
          <w:rFonts w:asciiTheme="minorHAnsi" w:hAnsiTheme="minorHAnsi" w:cstheme="minorHAnsi"/>
          <w:b/>
          <w:sz w:val="22"/>
          <w:szCs w:val="22"/>
        </w:rPr>
        <w:t>u z vsemi soavtorji.</w:t>
      </w:r>
    </w:p>
    <w:p w14:paraId="6DD94196" w14:textId="77777777" w:rsidR="00EE1889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128229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1889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EE1889">
        <w:rPr>
          <w:rFonts w:asciiTheme="minorHAnsi" w:hAnsiTheme="minorHAnsi" w:cstheme="minorHAnsi"/>
          <w:sz w:val="22"/>
          <w:szCs w:val="22"/>
        </w:rPr>
        <w:t xml:space="preserve"> DA</w:t>
      </w:r>
    </w:p>
    <w:p w14:paraId="42B6100D" w14:textId="77777777" w:rsidR="00EE1889" w:rsidRDefault="00275FAA" w:rsidP="00B95C98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09528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1E4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541E44">
        <w:rPr>
          <w:rFonts w:asciiTheme="minorHAnsi" w:hAnsiTheme="minorHAnsi" w:cstheme="minorHAnsi"/>
          <w:sz w:val="22"/>
          <w:szCs w:val="22"/>
        </w:rPr>
        <w:t xml:space="preserve"> sem edini avtor</w:t>
      </w:r>
    </w:p>
    <w:p w14:paraId="5D92A69A" w14:textId="77777777" w:rsidR="00EE1889" w:rsidRDefault="00EE1889" w:rsidP="00B95C98">
      <w:pPr>
        <w:rPr>
          <w:rFonts w:asciiTheme="minorHAnsi" w:hAnsiTheme="minorHAnsi" w:cstheme="minorHAnsi"/>
          <w:sz w:val="22"/>
          <w:szCs w:val="22"/>
        </w:rPr>
      </w:pPr>
    </w:p>
    <w:p w14:paraId="5E0E40A7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63D33749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38FCC596" w14:textId="77777777" w:rsidR="00EE1889" w:rsidRDefault="00EE1889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odpis:</w:t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</w:r>
      <w:r w:rsidR="006B5B74">
        <w:rPr>
          <w:rFonts w:asciiTheme="minorHAnsi" w:hAnsiTheme="minorHAnsi" w:cstheme="minorHAnsi"/>
          <w:sz w:val="22"/>
          <w:szCs w:val="22"/>
        </w:rPr>
        <w:tab/>
        <w:t>Podpis:</w:t>
      </w:r>
    </w:p>
    <w:p w14:paraId="5434CBB4" w14:textId="77777777" w:rsidR="00EE1889" w:rsidRDefault="00EE1889" w:rsidP="00B95C98">
      <w:pPr>
        <w:rPr>
          <w:rFonts w:asciiTheme="minorHAnsi" w:hAnsiTheme="minorHAnsi" w:cstheme="minorHAnsi"/>
          <w:sz w:val="22"/>
          <w:szCs w:val="22"/>
        </w:rPr>
      </w:pPr>
    </w:p>
    <w:p w14:paraId="0877ABC9" w14:textId="77777777" w:rsidR="00EE1889" w:rsidRDefault="00EE1889" w:rsidP="00B95C98">
      <w:pPr>
        <w:rPr>
          <w:rFonts w:asciiTheme="minorHAnsi" w:hAnsiTheme="minorHAnsi" w:cstheme="minorHAnsi"/>
          <w:sz w:val="22"/>
          <w:szCs w:val="22"/>
        </w:rPr>
      </w:pPr>
    </w:p>
    <w:p w14:paraId="7205E701" w14:textId="77777777" w:rsidR="00705F26" w:rsidRDefault="00705F2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me in priimek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>Ime in priimek</w:t>
      </w:r>
    </w:p>
    <w:p w14:paraId="677BF8EA" w14:textId="77777777" w:rsidR="00705F26" w:rsidRDefault="00705F2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(vodja založniške dejavnosti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>(korespondenčni avtor)</w:t>
      </w:r>
    </w:p>
    <w:p w14:paraId="1A09040C" w14:textId="77777777" w:rsidR="00705F26" w:rsidRDefault="00705F26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a članici UM)</w:t>
      </w:r>
    </w:p>
    <w:p w14:paraId="66ED0E6F" w14:textId="77777777" w:rsidR="00EE1889" w:rsidRDefault="00EE1889" w:rsidP="00B95C98">
      <w:pPr>
        <w:rPr>
          <w:rFonts w:asciiTheme="minorHAnsi" w:hAnsiTheme="minorHAnsi" w:cstheme="minorHAnsi"/>
          <w:sz w:val="22"/>
          <w:szCs w:val="22"/>
        </w:rPr>
      </w:pPr>
    </w:p>
    <w:p w14:paraId="2F4F9C81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1C33D516" w14:textId="77777777" w:rsidR="00B95C98" w:rsidRDefault="00B95C98" w:rsidP="00B95C98">
      <w:pPr>
        <w:rPr>
          <w:rFonts w:asciiTheme="minorHAnsi" w:hAnsiTheme="minorHAnsi" w:cstheme="minorHAnsi"/>
          <w:sz w:val="22"/>
          <w:szCs w:val="22"/>
        </w:rPr>
      </w:pPr>
    </w:p>
    <w:p w14:paraId="0B8266C4" w14:textId="77777777" w:rsidR="00B522AB" w:rsidRDefault="00B522AB" w:rsidP="00B95C98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atum (Kraj, dd.MM.yyyy):</w:t>
      </w:r>
    </w:p>
    <w:sdt>
      <w:sdtPr>
        <w:rPr>
          <w:rFonts w:asciiTheme="minorHAnsi" w:hAnsiTheme="minorHAnsi" w:cstheme="minorHAnsi"/>
          <w:sz w:val="22"/>
          <w:szCs w:val="22"/>
        </w:rPr>
        <w:id w:val="-2044436065"/>
        <w:placeholder>
          <w:docPart w:val="DefaultPlaceholder_-1854013440"/>
        </w:placeholder>
        <w:showingPlcHdr/>
      </w:sdtPr>
      <w:sdtEndPr/>
      <w:sdtContent>
        <w:p w14:paraId="24AD2267" w14:textId="77777777" w:rsidR="00B522AB" w:rsidRDefault="00B522AB" w:rsidP="00B95C98">
          <w:pPr>
            <w:rPr>
              <w:rFonts w:asciiTheme="minorHAnsi" w:hAnsiTheme="minorHAnsi" w:cstheme="minorHAnsi"/>
              <w:sz w:val="22"/>
              <w:szCs w:val="22"/>
            </w:rPr>
          </w:pPr>
          <w:r w:rsidRPr="00193AE6">
            <w:rPr>
              <w:rStyle w:val="Besedilooznabemesta"/>
            </w:rPr>
            <w:t>Kliknite ali tapnite tukaj, če želite vnesti besedilo.</w:t>
          </w:r>
        </w:p>
      </w:sdtContent>
    </w:sdt>
    <w:sectPr w:rsidR="00B522AB">
      <w:headerReference w:type="default" r:id="rId9"/>
      <w:footerReference w:type="default" r:id="rId10"/>
      <w:pgSz w:w="12280" w:h="15900"/>
      <w:pgMar w:top="1138" w:right="1138" w:bottom="1138" w:left="1138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A6475" w14:textId="77777777" w:rsidR="00275FAA" w:rsidRDefault="00275FAA">
      <w:r>
        <w:separator/>
      </w:r>
    </w:p>
  </w:endnote>
  <w:endnote w:type="continuationSeparator" w:id="0">
    <w:p w14:paraId="1E2623FD" w14:textId="77777777" w:rsidR="00275FAA" w:rsidRDefault="00275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ontserrat">
    <w:altName w:val="Montserrat"/>
    <w:charset w:val="EE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mre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67"/>
      <w:gridCol w:w="927"/>
    </w:tblGrid>
    <w:tr w:rsidR="00837DA8" w:rsidRPr="00837DA8" w14:paraId="279D13FE" w14:textId="2B2F1F50" w:rsidTr="0045479C">
      <w:trPr>
        <w:trHeight w:val="20"/>
      </w:trPr>
      <w:tc>
        <w:tcPr>
          <w:tcW w:w="9067" w:type="dxa"/>
          <w:vAlign w:val="bottom"/>
        </w:tcPr>
        <w:p w14:paraId="6CC39E4E" w14:textId="77777777" w:rsidR="00837DA8" w:rsidRPr="00837DA8" w:rsidRDefault="00837DA8" w:rsidP="0045479C">
          <w:pPr>
            <w:pStyle w:val="Noga"/>
            <w:rPr>
              <w:sz w:val="17"/>
              <w:szCs w:val="17"/>
            </w:rPr>
          </w:pPr>
          <w:r w:rsidRPr="00837DA8">
            <w:rPr>
              <w:color w:val="006A8E"/>
              <w:sz w:val="17"/>
              <w:szCs w:val="17"/>
            </w:rPr>
            <w:t>http://press.um.si |zalozba@um.si | t.: +386 2 235 52 76 | t2.: +386 2 250 74 78</w:t>
          </w:r>
        </w:p>
      </w:tc>
      <w:tc>
        <w:tcPr>
          <w:tcW w:w="927" w:type="dxa"/>
          <w:vAlign w:val="bottom"/>
        </w:tcPr>
        <w:p w14:paraId="49D11960" w14:textId="1880300C" w:rsidR="00837DA8" w:rsidRPr="0045479C" w:rsidRDefault="00837DA8" w:rsidP="0045479C">
          <w:pPr>
            <w:pStyle w:val="Noga"/>
            <w:jc w:val="right"/>
            <w:rPr>
              <w:color w:val="006A8E"/>
              <w:sz w:val="18"/>
            </w:rPr>
          </w:pPr>
          <w:r w:rsidRPr="007564BD">
            <w:rPr>
              <w:color w:val="006A8E"/>
              <w:sz w:val="18"/>
            </w:rPr>
            <w:fldChar w:fldCharType="begin"/>
          </w:r>
          <w:r w:rsidRPr="007564BD">
            <w:rPr>
              <w:color w:val="006A8E"/>
              <w:sz w:val="18"/>
            </w:rPr>
            <w:instrText xml:space="preserve"> PAGE  \* Arabic  \* MERGEFORMAT </w:instrText>
          </w:r>
          <w:r w:rsidRPr="007564BD">
            <w:rPr>
              <w:color w:val="006A8E"/>
              <w:sz w:val="18"/>
            </w:rPr>
            <w:fldChar w:fldCharType="separate"/>
          </w:r>
          <w:r>
            <w:rPr>
              <w:color w:val="006A8E"/>
              <w:sz w:val="18"/>
            </w:rPr>
            <w:t>2</w:t>
          </w:r>
          <w:r w:rsidRPr="007564BD">
            <w:rPr>
              <w:color w:val="006A8E"/>
              <w:sz w:val="18"/>
            </w:rPr>
            <w:fldChar w:fldCharType="end"/>
          </w:r>
          <w:r w:rsidRPr="007564BD">
            <w:rPr>
              <w:color w:val="006A8E"/>
              <w:sz w:val="18"/>
            </w:rPr>
            <w:t xml:space="preserve"> / </w:t>
          </w:r>
          <w:r w:rsidRPr="007564BD">
            <w:rPr>
              <w:color w:val="006A8E"/>
              <w:sz w:val="18"/>
            </w:rPr>
            <w:fldChar w:fldCharType="begin"/>
          </w:r>
          <w:r w:rsidRPr="007564BD">
            <w:rPr>
              <w:color w:val="006A8E"/>
              <w:sz w:val="18"/>
            </w:rPr>
            <w:instrText xml:space="preserve"> NUMPAGES  \* Arabic  \* MERGEFORMAT </w:instrText>
          </w:r>
          <w:r w:rsidRPr="007564BD">
            <w:rPr>
              <w:color w:val="006A8E"/>
              <w:sz w:val="18"/>
            </w:rPr>
            <w:fldChar w:fldCharType="separate"/>
          </w:r>
          <w:r>
            <w:rPr>
              <w:color w:val="006A8E"/>
              <w:sz w:val="18"/>
            </w:rPr>
            <w:t>2</w:t>
          </w:r>
          <w:r w:rsidRPr="007564BD">
            <w:rPr>
              <w:color w:val="006A8E"/>
              <w:sz w:val="18"/>
            </w:rPr>
            <w:fldChar w:fldCharType="end"/>
          </w:r>
        </w:p>
      </w:tc>
    </w:tr>
  </w:tbl>
  <w:p w14:paraId="5B55B58B" w14:textId="5E4734DB" w:rsidR="00554D1C" w:rsidRPr="00837DA8" w:rsidRDefault="00554D1C" w:rsidP="00837DA8">
    <w:pPr>
      <w:pStyle w:val="Noga"/>
      <w:jc w:val="center"/>
      <w:rPr>
        <w:sz w:val="17"/>
        <w:szCs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0E1CC" w14:textId="77777777" w:rsidR="00275FAA" w:rsidRDefault="00275FAA">
      <w:r>
        <w:separator/>
      </w:r>
    </w:p>
  </w:footnote>
  <w:footnote w:type="continuationSeparator" w:id="0">
    <w:p w14:paraId="6EF0D472" w14:textId="77777777" w:rsidR="00275FAA" w:rsidRDefault="00275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3AB38" w14:textId="77777777" w:rsidR="00837DA8" w:rsidRDefault="00837DA8" w:rsidP="00837DA8">
    <w:pPr>
      <w:pStyle w:val="Glava"/>
      <w:jc w:val="center"/>
    </w:pPr>
    <w:r>
      <w:drawing>
        <wp:inline distT="0" distB="0" distL="0" distR="0" wp14:anchorId="727A707C" wp14:editId="5E3A2F38">
          <wp:extent cx="1152525" cy="781050"/>
          <wp:effectExtent l="0" t="0" r="0" b="0"/>
          <wp:docPr id="5" name="Slika 5" descr="C:\Users\jan\Pictures\Logotipi\um-zaloz-logo-sl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jan\Pictures\Logotipi\um-zaloz-logo-sl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56C6726" w14:textId="77777777" w:rsidR="00837DA8" w:rsidRPr="00B02A70" w:rsidRDefault="00837DA8" w:rsidP="00837DA8">
    <w:pPr>
      <w:pStyle w:val="Glava"/>
      <w:jc w:val="center"/>
      <w:rPr>
        <w:sz w:val="12"/>
      </w:rPr>
    </w:pPr>
  </w:p>
  <w:p w14:paraId="4ABDF48C" w14:textId="77777777" w:rsidR="00837DA8" w:rsidRDefault="00837DA8" w:rsidP="00837DA8">
    <w:pPr>
      <w:pStyle w:val="Glava"/>
      <w:tabs>
        <w:tab w:val="clear" w:pos="4536"/>
        <w:tab w:val="clear" w:pos="9072"/>
      </w:tabs>
      <w:jc w:val="center"/>
      <w:rPr>
        <w:color w:val="006A8E"/>
        <w:sz w:val="18"/>
      </w:rPr>
    </w:pPr>
    <w:r>
      <w:rPr>
        <w:color w:val="006A8E"/>
        <w:sz w:val="18"/>
      </w:rPr>
      <mc:AlternateContent>
        <mc:Choice Requires="wps">
          <w:drawing>
            <wp:anchor distT="0" distB="0" distL="114300" distR="114300" simplePos="0" relativeHeight="251659264" behindDoc="1" locked="0" layoutInCell="1" allowOverlap="0" wp14:anchorId="79326004" wp14:editId="1C9A7024">
              <wp:simplePos x="0" y="0"/>
              <wp:positionH relativeFrom="column">
                <wp:align>center</wp:align>
              </wp:positionH>
              <wp:positionV relativeFrom="paragraph">
                <wp:posOffset>46990</wp:posOffset>
              </wp:positionV>
              <wp:extent cx="1749425" cy="0"/>
              <wp:effectExtent l="9525" t="8890" r="12700" b="10160"/>
              <wp:wrapTight wrapText="bothSides">
                <wp:wrapPolygon edited="0">
                  <wp:start x="0" y="-2147483648"/>
                  <wp:lineTo x="0" y="-2147483648"/>
                  <wp:lineTo x="188" y="-2147483648"/>
                  <wp:lineTo x="188" y="-2147483648"/>
                  <wp:lineTo x="0" y="-2147483648"/>
                </wp:wrapPolygon>
              </wp:wrapTight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4942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6A8E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3CFDF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0;margin-top:3.7pt;width:137.75pt;height:0;z-index:-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" o:allowoverlap="f" strokecolor="#006a8e" strokeweight=".5pt">
              <w10:wrap type="tight"/>
            </v:shape>
          </w:pict>
        </mc:Fallback>
      </mc:AlternateContent>
    </w:r>
  </w:p>
  <w:p w14:paraId="4FBF1016" w14:textId="2578B913" w:rsidR="00554D1C" w:rsidRDefault="00837DA8" w:rsidP="00837DA8">
    <w:pPr>
      <w:jc w:val="center"/>
      <w:rPr>
        <w:rFonts w:asciiTheme="minorHAnsi" w:hAnsiTheme="minorHAnsi" w:cstheme="minorHAnsi"/>
        <w:color w:val="00668E"/>
        <w:sz w:val="18"/>
        <w:szCs w:val="18"/>
      </w:rPr>
    </w:pPr>
    <w:r w:rsidRPr="00837DA8">
      <w:rPr>
        <w:rFonts w:asciiTheme="minorHAnsi" w:hAnsiTheme="minorHAnsi" w:cstheme="minorHAnsi"/>
        <w:color w:val="00668E"/>
        <w:sz w:val="18"/>
        <w:szCs w:val="18"/>
      </w:rPr>
      <w:t>Vloga za predlog izida publikacije pri Univezitetni založbi</w:t>
    </w:r>
  </w:p>
  <w:p w14:paraId="2360CF64" w14:textId="77777777" w:rsidR="00837DA8" w:rsidRPr="00837DA8" w:rsidRDefault="00837DA8" w:rsidP="00837DA8">
    <w:pPr>
      <w:jc w:val="center"/>
      <w:rPr>
        <w:rFonts w:asciiTheme="minorHAnsi" w:hAnsiTheme="minorHAnsi" w:cstheme="minorHAnsi"/>
        <w:color w:val="00668E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DC2MDQyASILEyUdpeDU4uLM/DyQAtNaALGOZAssAAAA"/>
  </w:docVars>
  <w:rsids>
    <w:rsidRoot w:val="00AE713B"/>
    <w:rsid w:val="00001C8B"/>
    <w:rsid w:val="00031DBC"/>
    <w:rsid w:val="00064E7D"/>
    <w:rsid w:val="000C4CBC"/>
    <w:rsid w:val="00150BB9"/>
    <w:rsid w:val="0016024A"/>
    <w:rsid w:val="00176703"/>
    <w:rsid w:val="001B1B90"/>
    <w:rsid w:val="001E0F9D"/>
    <w:rsid w:val="001F7FA0"/>
    <w:rsid w:val="00275FAA"/>
    <w:rsid w:val="00355BE1"/>
    <w:rsid w:val="00355EF8"/>
    <w:rsid w:val="0045479C"/>
    <w:rsid w:val="00464D39"/>
    <w:rsid w:val="00471525"/>
    <w:rsid w:val="00541E44"/>
    <w:rsid w:val="00554D1C"/>
    <w:rsid w:val="005D248D"/>
    <w:rsid w:val="0066237E"/>
    <w:rsid w:val="00697901"/>
    <w:rsid w:val="006B5B74"/>
    <w:rsid w:val="006D7D9E"/>
    <w:rsid w:val="006E3231"/>
    <w:rsid w:val="00705F26"/>
    <w:rsid w:val="00746E1D"/>
    <w:rsid w:val="007C57A2"/>
    <w:rsid w:val="008005CE"/>
    <w:rsid w:val="00837DA8"/>
    <w:rsid w:val="00AE713B"/>
    <w:rsid w:val="00B522AB"/>
    <w:rsid w:val="00B95C98"/>
    <w:rsid w:val="00C54681"/>
    <w:rsid w:val="00C91075"/>
    <w:rsid w:val="00C94E30"/>
    <w:rsid w:val="00CA72E9"/>
    <w:rsid w:val="00D42596"/>
    <w:rsid w:val="00D57241"/>
    <w:rsid w:val="00DE73B8"/>
    <w:rsid w:val="00E10636"/>
    <w:rsid w:val="00E11896"/>
    <w:rsid w:val="00E4771B"/>
    <w:rsid w:val="00EE1889"/>
    <w:rsid w:val="00EE3122"/>
    <w:rsid w:val="00F513B3"/>
    <w:rsid w:val="00FE3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BA06355"/>
  <w14:defaultImageDpi w14:val="96"/>
  <w15:docId w15:val="{66580DEF-10DE-4BC5-84FB-D96784E6D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pPr>
      <w:autoSpaceDE w:val="0"/>
      <w:autoSpaceDN w:val="0"/>
      <w:adjustRightInd w:val="0"/>
      <w:spacing w:after="0" w:line="240" w:lineRule="auto"/>
      <w:jc w:val="both"/>
    </w:pPr>
    <w:rPr>
      <w:rFonts w:ascii="Montserrat" w:hAnsi="Montserrat" w:cs="Montserrat"/>
      <w:noProof/>
      <w:sz w:val="20"/>
      <w:szCs w:val="20"/>
    </w:rPr>
  </w:style>
  <w:style w:type="paragraph" w:styleId="Naslov1">
    <w:name w:val="heading 1"/>
    <w:basedOn w:val="Navaden"/>
    <w:next w:val="Navaden"/>
    <w:link w:val="Naslov1Znak"/>
    <w:uiPriority w:val="99"/>
    <w:qFormat/>
    <w:pPr>
      <w:keepNext/>
      <w:widowControl w:val="0"/>
      <w:spacing w:before="240" w:after="120"/>
      <w:jc w:val="left"/>
      <w:outlineLvl w:val="0"/>
    </w:pPr>
    <w:rPr>
      <w:b/>
      <w:bCs/>
      <w:sz w:val="40"/>
      <w:szCs w:val="40"/>
    </w:rPr>
  </w:style>
  <w:style w:type="paragraph" w:styleId="Naslov2">
    <w:name w:val="heading 2"/>
    <w:basedOn w:val="Navaden"/>
    <w:next w:val="Navaden"/>
    <w:link w:val="Naslov2Znak"/>
    <w:uiPriority w:val="99"/>
    <w:qFormat/>
    <w:pPr>
      <w:keepNext/>
      <w:widowControl w:val="0"/>
      <w:spacing w:before="240" w:after="120"/>
      <w:jc w:val="left"/>
      <w:outlineLvl w:val="1"/>
    </w:pPr>
    <w:rPr>
      <w:b/>
      <w:bCs/>
      <w:sz w:val="32"/>
      <w:szCs w:val="32"/>
    </w:rPr>
  </w:style>
  <w:style w:type="paragraph" w:styleId="Naslov3">
    <w:name w:val="heading 3"/>
    <w:basedOn w:val="Navaden"/>
    <w:next w:val="Navaden"/>
    <w:link w:val="Naslov3Znak"/>
    <w:uiPriority w:val="99"/>
    <w:qFormat/>
    <w:pPr>
      <w:keepNext/>
      <w:widowControl w:val="0"/>
      <w:spacing w:before="240" w:after="120"/>
      <w:jc w:val="left"/>
      <w:outlineLvl w:val="2"/>
    </w:pPr>
    <w:rPr>
      <w:b/>
      <w:bCs/>
      <w:sz w:val="32"/>
      <w:szCs w:val="32"/>
    </w:rPr>
  </w:style>
  <w:style w:type="paragraph" w:styleId="Naslov4">
    <w:name w:val="heading 4"/>
    <w:basedOn w:val="Navaden"/>
    <w:next w:val="Navaden"/>
    <w:link w:val="Naslov4Znak"/>
    <w:uiPriority w:val="99"/>
    <w:qFormat/>
    <w:pPr>
      <w:keepNext/>
      <w:widowControl w:val="0"/>
      <w:spacing w:before="240" w:after="120"/>
      <w:jc w:val="left"/>
      <w:outlineLvl w:val="3"/>
    </w:pPr>
    <w:rPr>
      <w:b/>
      <w:bCs/>
      <w:sz w:val="24"/>
      <w:szCs w:val="24"/>
    </w:rPr>
  </w:style>
  <w:style w:type="paragraph" w:styleId="Naslov5">
    <w:name w:val="heading 5"/>
    <w:basedOn w:val="Navaden"/>
    <w:next w:val="Navaden"/>
    <w:link w:val="Naslov5Znak"/>
    <w:uiPriority w:val="99"/>
    <w:qFormat/>
    <w:pPr>
      <w:keepNext/>
      <w:widowControl w:val="0"/>
      <w:spacing w:before="240" w:after="120"/>
      <w:jc w:val="left"/>
      <w:outlineLvl w:val="4"/>
    </w:pPr>
    <w:rPr>
      <w:b/>
      <w:bCs/>
      <w:sz w:val="24"/>
      <w:szCs w:val="24"/>
    </w:rPr>
  </w:style>
  <w:style w:type="paragraph" w:styleId="Naslov6">
    <w:name w:val="heading 6"/>
    <w:basedOn w:val="Navaden"/>
    <w:next w:val="Navaden"/>
    <w:link w:val="Naslov6Znak"/>
    <w:uiPriority w:val="99"/>
    <w:qFormat/>
    <w:pPr>
      <w:keepNext/>
      <w:widowControl w:val="0"/>
      <w:spacing w:before="240" w:after="120"/>
      <w:jc w:val="left"/>
      <w:outlineLvl w:val="5"/>
    </w:pPr>
    <w:rPr>
      <w:b/>
      <w:bCs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Part">
    <w:name w:val="Part"/>
    <w:basedOn w:val="Navaden"/>
    <w:next w:val="Navaden"/>
    <w:uiPriority w:val="99"/>
    <w:pPr>
      <w:keepNext/>
      <w:widowControl w:val="0"/>
      <w:spacing w:before="240" w:after="120"/>
      <w:jc w:val="center"/>
    </w:pPr>
    <w:rPr>
      <w:b/>
      <w:bCs/>
      <w:sz w:val="40"/>
      <w:szCs w:val="40"/>
    </w:rPr>
  </w:style>
  <w:style w:type="character" w:customStyle="1" w:styleId="Naslov1Znak">
    <w:name w:val="Naslov 1 Znak"/>
    <w:basedOn w:val="Privzetapisavaodstavka"/>
    <w:link w:val="Naslov1"/>
    <w:uiPriority w:val="9"/>
    <w:rPr>
      <w:rFonts w:asciiTheme="majorHAnsi" w:eastAsiaTheme="majorEastAsia" w:hAnsiTheme="majorHAnsi" w:cstheme="majorBidi"/>
      <w:b/>
      <w:bCs/>
      <w:noProof/>
      <w:kern w:val="32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semiHidden/>
    <w:rPr>
      <w:rFonts w:asciiTheme="majorHAnsi" w:eastAsiaTheme="majorEastAsia" w:hAnsiTheme="majorHAnsi" w:cstheme="majorBidi"/>
      <w:b/>
      <w:bCs/>
      <w:i/>
      <w:iCs/>
      <w:noProof/>
      <w:sz w:val="28"/>
      <w:szCs w:val="28"/>
    </w:rPr>
  </w:style>
  <w:style w:type="character" w:customStyle="1" w:styleId="Naslov3Znak">
    <w:name w:val="Naslov 3 Znak"/>
    <w:basedOn w:val="Privzetapisavaodstavka"/>
    <w:link w:val="Naslov3"/>
    <w:uiPriority w:val="9"/>
    <w:semiHidden/>
    <w:rPr>
      <w:rFonts w:asciiTheme="majorHAnsi" w:eastAsiaTheme="majorEastAsia" w:hAnsiTheme="majorHAnsi" w:cstheme="majorBidi"/>
      <w:b/>
      <w:bCs/>
      <w:noProof/>
      <w:sz w:val="26"/>
      <w:szCs w:val="26"/>
    </w:rPr>
  </w:style>
  <w:style w:type="character" w:customStyle="1" w:styleId="Naslov4Znak">
    <w:name w:val="Naslov 4 Znak"/>
    <w:basedOn w:val="Privzetapisavaodstavka"/>
    <w:link w:val="Naslov4"/>
    <w:uiPriority w:val="9"/>
    <w:semiHidden/>
    <w:rPr>
      <w:b/>
      <w:bCs/>
      <w:noProof/>
      <w:sz w:val="28"/>
      <w:szCs w:val="28"/>
    </w:rPr>
  </w:style>
  <w:style w:type="character" w:customStyle="1" w:styleId="Naslov5Znak">
    <w:name w:val="Naslov 5 Znak"/>
    <w:basedOn w:val="Privzetapisavaodstavka"/>
    <w:link w:val="Naslov5"/>
    <w:uiPriority w:val="9"/>
    <w:semiHidden/>
    <w:rPr>
      <w:b/>
      <w:bCs/>
      <w:i/>
      <w:iCs/>
      <w:noProof/>
      <w:sz w:val="26"/>
      <w:szCs w:val="26"/>
    </w:rPr>
  </w:style>
  <w:style w:type="character" w:customStyle="1" w:styleId="Naslov6Znak">
    <w:name w:val="Naslov 6 Znak"/>
    <w:basedOn w:val="Privzetapisavaodstavka"/>
    <w:link w:val="Naslov6"/>
    <w:uiPriority w:val="9"/>
    <w:semiHidden/>
    <w:rPr>
      <w:b/>
      <w:bCs/>
      <w:noProof/>
    </w:rPr>
  </w:style>
  <w:style w:type="paragraph" w:customStyle="1" w:styleId="rightpar">
    <w:name w:val="rightpar"/>
    <w:basedOn w:val="Navaden"/>
    <w:uiPriority w:val="99"/>
    <w:pPr>
      <w:keepLines/>
      <w:spacing w:before="120" w:after="120"/>
      <w:jc w:val="right"/>
    </w:pPr>
    <w:rPr>
      <w:sz w:val="24"/>
      <w:szCs w:val="24"/>
    </w:rPr>
  </w:style>
  <w:style w:type="paragraph" w:customStyle="1" w:styleId="centerpar">
    <w:name w:val="centerpar"/>
    <w:basedOn w:val="Navaden"/>
    <w:uiPriority w:val="99"/>
    <w:pPr>
      <w:keepLines/>
      <w:spacing w:before="120" w:after="120"/>
      <w:jc w:val="center"/>
    </w:pPr>
    <w:rPr>
      <w:sz w:val="24"/>
      <w:szCs w:val="24"/>
    </w:rPr>
  </w:style>
  <w:style w:type="paragraph" w:customStyle="1" w:styleId="equation">
    <w:name w:val="equation"/>
    <w:basedOn w:val="Navaden"/>
    <w:next w:val="Navaden"/>
    <w:uiPriority w:val="99"/>
    <w:pPr>
      <w:keepLines/>
      <w:spacing w:before="120" w:after="120"/>
      <w:jc w:val="left"/>
    </w:pPr>
    <w:rPr>
      <w:sz w:val="24"/>
      <w:szCs w:val="24"/>
    </w:rPr>
  </w:style>
  <w:style w:type="paragraph" w:customStyle="1" w:styleId="equationNum">
    <w:name w:val="equationNum"/>
    <w:basedOn w:val="Navaden"/>
    <w:next w:val="Navaden"/>
    <w:uiPriority w:val="99"/>
    <w:pPr>
      <w:keepLines/>
      <w:spacing w:before="120" w:after="120"/>
      <w:jc w:val="left"/>
    </w:pPr>
    <w:rPr>
      <w:sz w:val="24"/>
      <w:szCs w:val="24"/>
    </w:rPr>
  </w:style>
  <w:style w:type="paragraph" w:customStyle="1" w:styleId="equationAlign">
    <w:name w:val="equationAlign"/>
    <w:basedOn w:val="Navaden"/>
    <w:next w:val="Navaden"/>
    <w:uiPriority w:val="99"/>
    <w:pPr>
      <w:keepLines/>
      <w:spacing w:before="120" w:after="120"/>
      <w:jc w:val="left"/>
    </w:pPr>
    <w:rPr>
      <w:sz w:val="24"/>
      <w:szCs w:val="24"/>
    </w:rPr>
  </w:style>
  <w:style w:type="paragraph" w:customStyle="1" w:styleId="equationAlignNum">
    <w:name w:val="equationAlignNum"/>
    <w:basedOn w:val="Navaden"/>
    <w:next w:val="Navaden"/>
    <w:uiPriority w:val="99"/>
    <w:pPr>
      <w:keepLines/>
      <w:spacing w:before="120" w:after="120"/>
      <w:jc w:val="left"/>
    </w:pPr>
    <w:rPr>
      <w:sz w:val="24"/>
      <w:szCs w:val="24"/>
    </w:rPr>
  </w:style>
  <w:style w:type="paragraph" w:customStyle="1" w:styleId="equationArray">
    <w:name w:val="equationArray"/>
    <w:basedOn w:val="Navaden"/>
    <w:next w:val="Navaden"/>
    <w:uiPriority w:val="99"/>
    <w:pPr>
      <w:keepLines/>
      <w:spacing w:before="120" w:after="120"/>
      <w:jc w:val="left"/>
    </w:pPr>
    <w:rPr>
      <w:sz w:val="24"/>
      <w:szCs w:val="24"/>
    </w:rPr>
  </w:style>
  <w:style w:type="paragraph" w:customStyle="1" w:styleId="equationArrayNum">
    <w:name w:val="equationArrayNum"/>
    <w:basedOn w:val="Navaden"/>
    <w:next w:val="Navaden"/>
    <w:uiPriority w:val="99"/>
    <w:pPr>
      <w:keepLines/>
      <w:spacing w:before="120" w:after="120"/>
      <w:jc w:val="left"/>
    </w:pPr>
    <w:rPr>
      <w:sz w:val="24"/>
      <w:szCs w:val="24"/>
    </w:rPr>
  </w:style>
  <w:style w:type="paragraph" w:customStyle="1" w:styleId="theorem">
    <w:name w:val="theorem"/>
    <w:basedOn w:val="Navaden"/>
    <w:next w:val="Navaden"/>
    <w:uiPriority w:val="99"/>
    <w:pPr>
      <w:keepLines/>
      <w:spacing w:before="120" w:after="120"/>
      <w:jc w:val="left"/>
    </w:pPr>
  </w:style>
  <w:style w:type="paragraph" w:customStyle="1" w:styleId="bitmapCenter">
    <w:name w:val="bitmapCenter"/>
    <w:basedOn w:val="Navaden"/>
    <w:next w:val="Navaden"/>
    <w:uiPriority w:val="99"/>
    <w:pPr>
      <w:keepLines/>
      <w:spacing w:before="120" w:after="120"/>
      <w:jc w:val="left"/>
    </w:pPr>
    <w:rPr>
      <w:sz w:val="24"/>
      <w:szCs w:val="24"/>
    </w:rPr>
  </w:style>
  <w:style w:type="paragraph" w:styleId="Naslov">
    <w:name w:val="Title"/>
    <w:basedOn w:val="Navaden"/>
    <w:next w:val="author"/>
    <w:link w:val="NaslovZnak"/>
    <w:uiPriority w:val="99"/>
    <w:qFormat/>
    <w:pPr>
      <w:widowControl w:val="0"/>
      <w:spacing w:before="240" w:after="240"/>
      <w:jc w:val="center"/>
    </w:pPr>
    <w:rPr>
      <w:b/>
      <w:bCs/>
      <w:sz w:val="36"/>
      <w:szCs w:val="36"/>
    </w:rPr>
  </w:style>
  <w:style w:type="character" w:customStyle="1" w:styleId="NaslovZnak">
    <w:name w:val="Naslov Znak"/>
    <w:basedOn w:val="Privzetapisavaodstavka"/>
    <w:link w:val="Naslov"/>
    <w:uiPriority w:val="10"/>
    <w:rPr>
      <w:rFonts w:asciiTheme="majorHAnsi" w:eastAsiaTheme="majorEastAsia" w:hAnsiTheme="majorHAnsi" w:cstheme="majorBidi"/>
      <w:b/>
      <w:bCs/>
      <w:noProof/>
      <w:kern w:val="28"/>
      <w:sz w:val="32"/>
      <w:szCs w:val="32"/>
    </w:rPr>
  </w:style>
  <w:style w:type="paragraph" w:customStyle="1" w:styleId="author">
    <w:name w:val="author"/>
    <w:basedOn w:val="Navaden"/>
    <w:next w:val="Navaden"/>
    <w:uiPriority w:val="99"/>
    <w:pPr>
      <w:widowControl w:val="0"/>
      <w:spacing w:after="120"/>
      <w:jc w:val="center"/>
    </w:pPr>
  </w:style>
  <w:style w:type="paragraph" w:styleId="Noga">
    <w:name w:val="footer"/>
    <w:basedOn w:val="Navaden"/>
    <w:link w:val="NogaZnak"/>
    <w:uiPriority w:val="99"/>
    <w:pPr>
      <w:widowControl w:val="0"/>
      <w:tabs>
        <w:tab w:val="center" w:pos="4536"/>
        <w:tab w:val="right" w:pos="9072"/>
      </w:tabs>
      <w:jc w:val="left"/>
    </w:pPr>
  </w:style>
  <w:style w:type="character" w:customStyle="1" w:styleId="NogaZnak">
    <w:name w:val="Noga Znak"/>
    <w:basedOn w:val="Privzetapisavaodstavka"/>
    <w:link w:val="Noga"/>
    <w:uiPriority w:val="99"/>
    <w:rPr>
      <w:rFonts w:ascii="Montserrat" w:hAnsi="Montserrat" w:cs="Montserrat"/>
      <w:noProof/>
      <w:sz w:val="20"/>
      <w:szCs w:val="20"/>
    </w:rPr>
  </w:style>
  <w:style w:type="paragraph" w:styleId="Glava">
    <w:name w:val="header"/>
    <w:basedOn w:val="Navaden"/>
    <w:link w:val="GlavaZnak"/>
    <w:uiPriority w:val="99"/>
    <w:pPr>
      <w:widowControl w:val="0"/>
      <w:tabs>
        <w:tab w:val="center" w:pos="4536"/>
        <w:tab w:val="right" w:pos="9072"/>
      </w:tabs>
      <w:jc w:val="left"/>
    </w:pPr>
  </w:style>
  <w:style w:type="character" w:customStyle="1" w:styleId="GlavaZnak">
    <w:name w:val="Glava Znak"/>
    <w:basedOn w:val="Privzetapisavaodstavka"/>
    <w:link w:val="Glava"/>
    <w:uiPriority w:val="99"/>
    <w:rPr>
      <w:rFonts w:ascii="Montserrat" w:hAnsi="Montserrat" w:cs="Montserrat"/>
      <w:noProof/>
      <w:sz w:val="20"/>
      <w:szCs w:val="20"/>
    </w:rPr>
  </w:style>
  <w:style w:type="paragraph" w:styleId="Napis">
    <w:name w:val="caption"/>
    <w:basedOn w:val="Navaden"/>
    <w:next w:val="Navaden"/>
    <w:uiPriority w:val="99"/>
    <w:qFormat/>
    <w:pPr>
      <w:keepLines/>
      <w:spacing w:before="120" w:after="120"/>
      <w:jc w:val="left"/>
    </w:pPr>
    <w:rPr>
      <w:sz w:val="24"/>
      <w:szCs w:val="24"/>
    </w:rPr>
  </w:style>
  <w:style w:type="paragraph" w:customStyle="1" w:styleId="Figure">
    <w:name w:val="Figure"/>
    <w:basedOn w:val="Navaden"/>
    <w:next w:val="Navaden"/>
    <w:uiPriority w:val="99"/>
    <w:pPr>
      <w:keepLines/>
      <w:spacing w:before="120"/>
      <w:jc w:val="center"/>
    </w:pPr>
  </w:style>
  <w:style w:type="paragraph" w:customStyle="1" w:styleId="Table">
    <w:name w:val="Table"/>
    <w:basedOn w:val="Navaden"/>
    <w:uiPriority w:val="99"/>
    <w:pPr>
      <w:keepLines/>
      <w:spacing w:before="120"/>
      <w:jc w:val="center"/>
    </w:pPr>
  </w:style>
  <w:style w:type="paragraph" w:customStyle="1" w:styleId="Tabular">
    <w:name w:val="Tabular"/>
    <w:basedOn w:val="Navaden"/>
    <w:uiPriority w:val="99"/>
    <w:pPr>
      <w:keepLines/>
      <w:spacing w:before="120"/>
      <w:jc w:val="center"/>
    </w:pPr>
  </w:style>
  <w:style w:type="paragraph" w:customStyle="1" w:styleId="Tabbing">
    <w:name w:val="Tabbing"/>
    <w:basedOn w:val="Navaden"/>
    <w:uiPriority w:val="99"/>
    <w:pPr>
      <w:keepLines/>
      <w:spacing w:before="120"/>
      <w:jc w:val="center"/>
    </w:pPr>
  </w:style>
  <w:style w:type="paragraph" w:styleId="Citat">
    <w:name w:val="Quote"/>
    <w:basedOn w:val="Navaden"/>
    <w:link w:val="CitatZnak"/>
    <w:uiPriority w:val="99"/>
    <w:qFormat/>
    <w:pPr>
      <w:ind w:left="1024" w:right="1024" w:firstLine="340"/>
    </w:pPr>
  </w:style>
  <w:style w:type="character" w:customStyle="1" w:styleId="CitatZnak">
    <w:name w:val="Citat Znak"/>
    <w:basedOn w:val="Privzetapisavaodstavka"/>
    <w:link w:val="Citat"/>
    <w:uiPriority w:val="29"/>
    <w:rPr>
      <w:rFonts w:ascii="Montserrat" w:hAnsi="Montserrat" w:cs="Montserrat"/>
      <w:i/>
      <w:iCs/>
      <w:noProof/>
      <w:color w:val="404040" w:themeColor="text1" w:themeTint="BF"/>
      <w:sz w:val="20"/>
      <w:szCs w:val="20"/>
    </w:rPr>
  </w:style>
  <w:style w:type="paragraph" w:customStyle="1" w:styleId="verbatim">
    <w:name w:val="verbatim"/>
    <w:uiPriority w:val="99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noProof/>
      <w:sz w:val="20"/>
      <w:szCs w:val="20"/>
    </w:rPr>
  </w:style>
  <w:style w:type="paragraph" w:styleId="Seznam">
    <w:name w:val="List"/>
    <w:basedOn w:val="Navaden"/>
    <w:uiPriority w:val="99"/>
    <w:pPr>
      <w:tabs>
        <w:tab w:val="left" w:pos="283"/>
      </w:tabs>
      <w:spacing w:after="120"/>
      <w:ind w:left="283" w:hanging="283"/>
      <w:jc w:val="left"/>
    </w:pPr>
  </w:style>
  <w:style w:type="paragraph" w:customStyle="1" w:styleId="List1">
    <w:name w:val="List 1"/>
    <w:basedOn w:val="Navaden"/>
    <w:uiPriority w:val="99"/>
    <w:pPr>
      <w:tabs>
        <w:tab w:val="left" w:pos="283"/>
      </w:tabs>
      <w:spacing w:after="120"/>
      <w:ind w:left="283" w:hanging="283"/>
      <w:jc w:val="left"/>
    </w:pPr>
  </w:style>
  <w:style w:type="paragraph" w:customStyle="1" w:styleId="latexpicture">
    <w:name w:val="latex picture"/>
    <w:basedOn w:val="Navaden"/>
    <w:next w:val="Navaden"/>
    <w:uiPriority w:val="99"/>
    <w:pPr>
      <w:keepLines/>
      <w:spacing w:before="120" w:after="120"/>
      <w:jc w:val="center"/>
    </w:pPr>
    <w:rPr>
      <w:sz w:val="24"/>
      <w:szCs w:val="24"/>
    </w:rPr>
  </w:style>
  <w:style w:type="paragraph" w:customStyle="1" w:styleId="subfigure">
    <w:name w:val="subfigure"/>
    <w:basedOn w:val="Navaden"/>
    <w:next w:val="Navaden"/>
    <w:uiPriority w:val="99"/>
    <w:pPr>
      <w:keepLines/>
      <w:spacing w:before="120" w:after="120"/>
      <w:jc w:val="center"/>
    </w:pPr>
    <w:rPr>
      <w:sz w:val="24"/>
      <w:szCs w:val="24"/>
    </w:rPr>
  </w:style>
  <w:style w:type="paragraph" w:customStyle="1" w:styleId="bibheading">
    <w:name w:val="bibheading"/>
    <w:basedOn w:val="Navaden"/>
    <w:next w:val="bibitem"/>
    <w:uiPriority w:val="99"/>
    <w:pPr>
      <w:keepNext/>
      <w:widowControl w:val="0"/>
      <w:spacing w:before="240" w:after="120"/>
      <w:jc w:val="left"/>
    </w:pPr>
    <w:rPr>
      <w:b/>
      <w:bCs/>
      <w:sz w:val="32"/>
      <w:szCs w:val="32"/>
    </w:rPr>
  </w:style>
  <w:style w:type="paragraph" w:customStyle="1" w:styleId="bibitem">
    <w:name w:val="bibitem"/>
    <w:basedOn w:val="Navaden"/>
    <w:uiPriority w:val="99"/>
    <w:pPr>
      <w:widowControl w:val="0"/>
      <w:ind w:left="567" w:hanging="567"/>
      <w:jc w:val="left"/>
    </w:pPr>
  </w:style>
  <w:style w:type="paragraph" w:customStyle="1" w:styleId="endnotes">
    <w:name w:val="endnotes"/>
    <w:basedOn w:val="Navaden"/>
    <w:uiPriority w:val="99"/>
    <w:pPr>
      <w:tabs>
        <w:tab w:val="left" w:pos="283"/>
      </w:tabs>
      <w:spacing w:after="120"/>
      <w:ind w:left="283" w:hanging="283"/>
      <w:jc w:val="left"/>
    </w:pPr>
  </w:style>
  <w:style w:type="paragraph" w:styleId="Sprotnaopomba-besedilo">
    <w:name w:val="footnote text"/>
    <w:basedOn w:val="Navaden"/>
    <w:link w:val="Sprotnaopomba-besediloZnak"/>
    <w:uiPriority w:val="99"/>
    <w:pPr>
      <w:widowControl w:val="0"/>
      <w:ind w:left="397" w:hanging="113"/>
      <w:jc w:val="left"/>
    </w:p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Pr>
      <w:rFonts w:ascii="Montserrat" w:hAnsi="Montserrat" w:cs="Montserrat"/>
      <w:noProof/>
      <w:sz w:val="20"/>
      <w:szCs w:val="20"/>
    </w:rPr>
  </w:style>
  <w:style w:type="paragraph" w:styleId="Konnaopomba-besedilo">
    <w:name w:val="endnote text"/>
    <w:basedOn w:val="Navaden"/>
    <w:link w:val="Konnaopomba-besediloZnak"/>
    <w:uiPriority w:val="99"/>
    <w:pPr>
      <w:widowControl w:val="0"/>
      <w:ind w:left="454" w:hanging="170"/>
    </w:p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Pr>
      <w:rFonts w:ascii="Montserrat" w:hAnsi="Montserrat" w:cs="Montserrat"/>
      <w:noProof/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Pr>
      <w:vertAlign w:val="superscript"/>
    </w:rPr>
  </w:style>
  <w:style w:type="character" w:styleId="Konnaopomba-sklic">
    <w:name w:val="endnote reference"/>
    <w:basedOn w:val="Privzetapisavaodstavka"/>
    <w:uiPriority w:val="99"/>
    <w:rPr>
      <w:vertAlign w:val="superscript"/>
    </w:rPr>
  </w:style>
  <w:style w:type="paragraph" w:customStyle="1" w:styleId="acronym">
    <w:name w:val="acronym"/>
    <w:basedOn w:val="Navaden"/>
    <w:uiPriority w:val="99"/>
    <w:pPr>
      <w:keepNext/>
      <w:widowControl w:val="0"/>
      <w:spacing w:before="60" w:after="60"/>
      <w:jc w:val="left"/>
    </w:pPr>
  </w:style>
  <w:style w:type="paragraph" w:customStyle="1" w:styleId="abstracttitle">
    <w:name w:val="abstract title"/>
    <w:basedOn w:val="Navaden"/>
    <w:next w:val="abstract"/>
    <w:uiPriority w:val="99"/>
    <w:pPr>
      <w:widowControl w:val="0"/>
      <w:spacing w:after="120"/>
      <w:jc w:val="center"/>
    </w:pPr>
    <w:rPr>
      <w:b/>
      <w:bCs/>
    </w:rPr>
  </w:style>
  <w:style w:type="paragraph" w:customStyle="1" w:styleId="abstract">
    <w:name w:val="abstract"/>
    <w:basedOn w:val="Navaden"/>
    <w:next w:val="Navaden"/>
    <w:uiPriority w:val="99"/>
    <w:pPr>
      <w:ind w:left="1024" w:right="1024" w:firstLine="340"/>
    </w:pPr>
  </w:style>
  <w:style w:type="paragraph" w:customStyle="1" w:styleId="contentsheading">
    <w:name w:val="contents_heading"/>
    <w:basedOn w:val="Navaden"/>
    <w:next w:val="Navaden"/>
    <w:uiPriority w:val="99"/>
    <w:pPr>
      <w:keepNext/>
      <w:widowControl w:val="0"/>
      <w:spacing w:before="240" w:after="120"/>
      <w:jc w:val="left"/>
    </w:pPr>
    <w:rPr>
      <w:b/>
      <w:bCs/>
    </w:rPr>
  </w:style>
  <w:style w:type="paragraph" w:styleId="Kazalovsebine1">
    <w:name w:val="toc 1"/>
    <w:basedOn w:val="Navaden"/>
    <w:next w:val="Kazalovsebine2"/>
    <w:uiPriority w:val="99"/>
    <w:pPr>
      <w:keepNext/>
      <w:widowControl w:val="0"/>
      <w:tabs>
        <w:tab w:val="right" w:leader="dot" w:pos="8222"/>
      </w:tabs>
      <w:spacing w:before="240" w:after="60"/>
      <w:ind w:left="425"/>
      <w:jc w:val="left"/>
    </w:pPr>
    <w:rPr>
      <w:b/>
      <w:bCs/>
    </w:rPr>
  </w:style>
  <w:style w:type="paragraph" w:styleId="Kazalovsebine2">
    <w:name w:val="toc 2"/>
    <w:basedOn w:val="Navaden"/>
    <w:next w:val="Kazalovsebine3"/>
    <w:uiPriority w:val="99"/>
    <w:pPr>
      <w:keepNext/>
      <w:widowControl w:val="0"/>
      <w:tabs>
        <w:tab w:val="right" w:leader="dot" w:pos="8222"/>
      </w:tabs>
      <w:spacing w:before="60" w:after="60"/>
      <w:ind w:left="512"/>
      <w:jc w:val="left"/>
    </w:pPr>
  </w:style>
  <w:style w:type="paragraph" w:styleId="Kazalovsebine3">
    <w:name w:val="toc 3"/>
    <w:basedOn w:val="Navaden"/>
    <w:next w:val="Kazalovsebine4"/>
    <w:uiPriority w:val="99"/>
    <w:pPr>
      <w:keepNext/>
      <w:widowControl w:val="0"/>
      <w:tabs>
        <w:tab w:val="right" w:leader="dot" w:pos="8222"/>
      </w:tabs>
      <w:spacing w:before="60" w:after="60"/>
      <w:ind w:left="1024"/>
      <w:jc w:val="left"/>
    </w:pPr>
  </w:style>
  <w:style w:type="paragraph" w:styleId="Kazalovsebine4">
    <w:name w:val="toc 4"/>
    <w:basedOn w:val="Navaden"/>
    <w:next w:val="Kazalovsebine5"/>
    <w:uiPriority w:val="99"/>
    <w:pPr>
      <w:keepNext/>
      <w:widowControl w:val="0"/>
      <w:tabs>
        <w:tab w:val="right" w:leader="dot" w:pos="8222"/>
      </w:tabs>
      <w:spacing w:before="60" w:after="60"/>
      <w:ind w:left="1536"/>
      <w:jc w:val="left"/>
    </w:pPr>
  </w:style>
  <w:style w:type="paragraph" w:styleId="Kazalovsebine5">
    <w:name w:val="toc 5"/>
    <w:basedOn w:val="Navaden"/>
    <w:next w:val="Kazalovsebine6"/>
    <w:uiPriority w:val="99"/>
    <w:pPr>
      <w:keepNext/>
      <w:widowControl w:val="0"/>
      <w:tabs>
        <w:tab w:val="right" w:leader="dot" w:pos="8222"/>
      </w:tabs>
      <w:spacing w:before="60" w:after="60"/>
      <w:ind w:left="2048"/>
      <w:jc w:val="left"/>
    </w:pPr>
  </w:style>
  <w:style w:type="paragraph" w:styleId="Kazalovsebine6">
    <w:name w:val="toc 6"/>
    <w:basedOn w:val="Navaden"/>
    <w:uiPriority w:val="99"/>
    <w:pPr>
      <w:keepNext/>
      <w:widowControl w:val="0"/>
      <w:tabs>
        <w:tab w:val="right" w:leader="dot" w:pos="8222"/>
      </w:tabs>
      <w:spacing w:before="60" w:after="60"/>
      <w:ind w:left="2560"/>
      <w:jc w:val="left"/>
    </w:pPr>
  </w:style>
  <w:style w:type="character" w:styleId="Besedilooznabemesta">
    <w:name w:val="Placeholder Text"/>
    <w:basedOn w:val="Privzetapisavaodstavka"/>
    <w:uiPriority w:val="99"/>
    <w:semiHidden/>
    <w:rsid w:val="00697901"/>
    <w:rPr>
      <w:color w:val="808080"/>
    </w:rPr>
  </w:style>
  <w:style w:type="character" w:styleId="Hiperpovezava">
    <w:name w:val="Hyperlink"/>
    <w:basedOn w:val="Privzetapisavaodstavka"/>
    <w:uiPriority w:val="99"/>
    <w:unhideWhenUsed/>
    <w:rsid w:val="0016024A"/>
    <w:rPr>
      <w:color w:val="0563C1" w:themeColor="hyperlink"/>
      <w:u w:val="single"/>
    </w:rPr>
  </w:style>
  <w:style w:type="table" w:styleId="Tabelamrea">
    <w:name w:val="Table Grid"/>
    <w:basedOn w:val="Navadnatabela"/>
    <w:uiPriority w:val="39"/>
    <w:rsid w:val="00837D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choose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press.um.si/index.php/ump" TargetMode="External"/><Relationship Id="rId12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ile:///\\SRV-FILE\users\legadunj\UNIVERZITETNA%20ZALO&#381;BA\jan.persa@um.si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C3DC27D9-0187-4C3C-83A2-F04EF9D92BA9}"/>
      </w:docPartPr>
      <w:docPartBody>
        <w:p w:rsidR="00645AF2" w:rsidRDefault="00363FB6">
          <w:r w:rsidRPr="00193AE6"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FE495F25B86941FA94193E4054902184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3B8F2AAB-C81C-4239-83E2-D9BAC9FDA84A}"/>
      </w:docPartPr>
      <w:docPartBody>
        <w:p w:rsidR="002F1D14" w:rsidRDefault="001F4576" w:rsidP="001F4576">
          <w:pPr>
            <w:pStyle w:val="FE495F25B86941FA94193E4054902184"/>
          </w:pPr>
          <w:r w:rsidRPr="00193AE6"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1A60EC544BAF4DB9A79003AD7F0FA1DF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C7E7822B-F3A8-460B-AA09-96532B41B1BA}"/>
      </w:docPartPr>
      <w:docPartBody>
        <w:p w:rsidR="002F1D14" w:rsidRDefault="001F4576" w:rsidP="001F4576">
          <w:pPr>
            <w:pStyle w:val="1A60EC544BAF4DB9A79003AD7F0FA1DF"/>
          </w:pPr>
          <w:r w:rsidRPr="00193AE6">
            <w:rPr>
              <w:rStyle w:val="Besedilooznabemesta"/>
            </w:rPr>
            <w:t>Kliknite ali tapnite tukaj, če želite vnesti besedil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ontserrat">
    <w:altName w:val="Montserrat"/>
    <w:charset w:val="EE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3FB6"/>
    <w:rsid w:val="001F4576"/>
    <w:rsid w:val="002F1D14"/>
    <w:rsid w:val="00363FB6"/>
    <w:rsid w:val="003E720F"/>
    <w:rsid w:val="00645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1F4576"/>
    <w:rPr>
      <w:color w:val="808080"/>
    </w:rPr>
  </w:style>
  <w:style w:type="paragraph" w:customStyle="1" w:styleId="FE495F25B86941FA94193E4054902184">
    <w:name w:val="FE495F25B86941FA94193E4054902184"/>
    <w:rsid w:val="001F4576"/>
  </w:style>
  <w:style w:type="paragraph" w:customStyle="1" w:styleId="1A60EC544BAF4DB9A79003AD7F0FA1DF">
    <w:name w:val="1A60EC544BAF4DB9A79003AD7F0FA1DF"/>
    <w:rsid w:val="001F45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3</Pages>
  <Words>2810</Words>
  <Characters>16018</Characters>
  <Application>Microsoft Office Word</Application>
  <DocSecurity>0</DocSecurity>
  <Lines>133</Lines>
  <Paragraphs>3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Original file was export_q_empty_1413_rtf_0.tex</vt:lpstr>
    </vt:vector>
  </TitlesOfParts>
  <Company/>
  <LinksUpToDate>false</LinksUpToDate>
  <CharactersWithSpaces>18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iginal file was export_q_empty_1413_rtf_0.tex</dc:title>
  <dc:subject/>
  <dc:creator>mag. Dunja Legat</dc:creator>
  <cp:keywords/>
  <dc:description>Created using latex2rtf 2.3.16 r1254 (released May 12 2017) on Wed Jan  6 13:39:15 2021</dc:description>
  <cp:lastModifiedBy>Jan Perša</cp:lastModifiedBy>
  <cp:revision>10</cp:revision>
  <dcterms:created xsi:type="dcterms:W3CDTF">2021-01-11T10:37:00Z</dcterms:created>
  <dcterms:modified xsi:type="dcterms:W3CDTF">2022-06-17T07:12:00Z</dcterms:modified>
</cp:coreProperties>
</file>